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FF6B3C" w14:textId="400F63F2" w:rsidR="00F56178" w:rsidRPr="0063080F" w:rsidRDefault="00F56178" w:rsidP="00F56178">
      <w:pPr>
        <w:jc w:val="center"/>
        <w:rPr>
          <w:b/>
          <w:sz w:val="28"/>
          <w:szCs w:val="28"/>
        </w:rPr>
      </w:pPr>
      <w:r w:rsidRPr="0063080F">
        <w:rPr>
          <w:b/>
          <w:sz w:val="28"/>
          <w:szCs w:val="28"/>
        </w:rPr>
        <w:t>第</w:t>
      </w:r>
      <w:r w:rsidR="0063080F" w:rsidRPr="0063080F">
        <w:rPr>
          <w:b/>
          <w:sz w:val="28"/>
          <w:szCs w:val="28"/>
        </w:rPr>
        <w:t>2</w:t>
      </w:r>
      <w:r w:rsidR="009B0ACE">
        <w:rPr>
          <w:rFonts w:hint="eastAsia"/>
          <w:b/>
          <w:sz w:val="28"/>
          <w:szCs w:val="28"/>
        </w:rPr>
        <w:t>3</w:t>
      </w:r>
      <w:r w:rsidRPr="0063080F">
        <w:rPr>
          <w:b/>
          <w:sz w:val="28"/>
          <w:szCs w:val="28"/>
        </w:rPr>
        <w:t>回日本睡眠歯科学会定期学術集会演題登録チェックリスト</w:t>
      </w:r>
    </w:p>
    <w:p w14:paraId="29C1C1E0" w14:textId="77777777" w:rsidR="00F56178" w:rsidRPr="0063080F" w:rsidRDefault="00F56178" w:rsidP="00F56178">
      <w:pPr>
        <w:jc w:val="center"/>
        <w:rPr>
          <w:sz w:val="24"/>
        </w:rPr>
      </w:pPr>
    </w:p>
    <w:p w14:paraId="0937897E" w14:textId="77777777" w:rsidR="00F56178" w:rsidRPr="0063080F" w:rsidRDefault="00F56178" w:rsidP="00F56178">
      <w:pPr>
        <w:pStyle w:val="a8"/>
        <w:ind w:left="0"/>
        <w:rPr>
          <w:rFonts w:ascii="Century" w:hAnsi="Century"/>
          <w:b/>
          <w:sz w:val="24"/>
          <w:szCs w:val="24"/>
        </w:rPr>
      </w:pPr>
      <w:r w:rsidRPr="0063080F">
        <w:rPr>
          <w:rFonts w:ascii="Century" w:hAnsi="Century"/>
          <w:b/>
          <w:sz w:val="24"/>
          <w:szCs w:val="24"/>
        </w:rPr>
        <w:t>演題名：</w:t>
      </w:r>
    </w:p>
    <w:p w14:paraId="5E11C7F1" w14:textId="77777777" w:rsidR="00F56178" w:rsidRPr="0063080F" w:rsidRDefault="00F56178" w:rsidP="00F56178">
      <w:pPr>
        <w:rPr>
          <w:sz w:val="24"/>
        </w:rPr>
      </w:pPr>
    </w:p>
    <w:p w14:paraId="7814301E" w14:textId="08E87F36" w:rsidR="00F56178" w:rsidRPr="0063080F" w:rsidRDefault="00F56178" w:rsidP="00F5617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p>
    <w:p w14:paraId="3986F1E0" w14:textId="62B1198E" w:rsidR="00F56178" w:rsidRPr="0063080F" w:rsidRDefault="00F56178" w:rsidP="00F56178">
      <w:pPr>
        <w:rPr>
          <w:sz w:val="24"/>
          <w:lang w:eastAsia="zh-TW"/>
        </w:rPr>
      </w:pPr>
      <w:r w:rsidRPr="0063080F">
        <w:rPr>
          <w:b/>
          <w:sz w:val="24"/>
          <w:lang w:eastAsia="zh-TW"/>
        </w:rPr>
        <w:t>会員番号：</w:t>
      </w:r>
      <w:r w:rsidRPr="0063080F">
        <w:rPr>
          <w:sz w:val="24"/>
          <w:lang w:eastAsia="zh-TW"/>
        </w:rPr>
        <w:t xml:space="preserve">　</w:t>
      </w:r>
      <w:r w:rsidR="000631CC">
        <w:rPr>
          <w:rFonts w:hint="eastAsia"/>
          <w:sz w:val="24"/>
          <w:lang w:eastAsia="zh-TW"/>
        </w:rPr>
        <w:t>□</w:t>
      </w:r>
      <w:r w:rsidRPr="0063080F">
        <w:rPr>
          <w:color w:val="000000" w:themeColor="text1"/>
          <w:sz w:val="24"/>
          <w:lang w:eastAsia="zh-TW"/>
        </w:rPr>
        <w:t>（　　　　　）</w:t>
      </w:r>
      <w:r w:rsidR="000631CC">
        <w:rPr>
          <w:rFonts w:hint="eastAsia"/>
          <w:color w:val="000000" w:themeColor="text1"/>
          <w:sz w:val="24"/>
          <w:lang w:eastAsia="zh-TW"/>
        </w:rPr>
        <w:t xml:space="preserve">　</w:t>
      </w:r>
      <w:r w:rsidRPr="0063080F">
        <w:rPr>
          <w:color w:val="FF0000"/>
          <w:sz w:val="24"/>
          <w:lang w:eastAsia="zh-TW"/>
        </w:rPr>
        <w:t xml:space="preserve">　</w:t>
      </w:r>
      <w:r w:rsidR="000631CC" w:rsidRPr="0056097E">
        <w:rPr>
          <w:rFonts w:hint="eastAsia"/>
          <w:sz w:val="24"/>
          <w:lang w:eastAsia="zh-TW"/>
        </w:rPr>
        <w:t>□</w:t>
      </w:r>
      <w:r w:rsidR="00AC40AC" w:rsidRPr="0056097E">
        <w:rPr>
          <w:rFonts w:hint="eastAsia"/>
          <w:sz w:val="24"/>
          <w:lang w:eastAsia="zh-TW"/>
        </w:rPr>
        <w:t xml:space="preserve">　</w:t>
      </w:r>
      <w:r w:rsidRPr="0056097E">
        <w:rPr>
          <w:sz w:val="24"/>
          <w:lang w:eastAsia="zh-TW"/>
        </w:rPr>
        <w:t>入会予定（締切</w:t>
      </w:r>
      <w:r w:rsidR="00AC40AC" w:rsidRPr="0056097E">
        <w:rPr>
          <w:sz w:val="24"/>
          <w:lang w:eastAsia="zh-TW"/>
        </w:rPr>
        <w:t>202</w:t>
      </w:r>
      <w:r w:rsidR="009B0ACE">
        <w:rPr>
          <w:rFonts w:hint="eastAsia"/>
          <w:sz w:val="24"/>
        </w:rPr>
        <w:t>4</w:t>
      </w:r>
      <w:r w:rsidR="00AC40AC" w:rsidRPr="0056097E">
        <w:rPr>
          <w:sz w:val="24"/>
          <w:lang w:eastAsia="zh-TW"/>
        </w:rPr>
        <w:t>年</w:t>
      </w:r>
      <w:r w:rsidR="00824C4D">
        <w:rPr>
          <w:rFonts w:hint="eastAsia"/>
          <w:sz w:val="24"/>
        </w:rPr>
        <w:t>6</w:t>
      </w:r>
      <w:r w:rsidR="00AC40AC" w:rsidRPr="0056097E">
        <w:rPr>
          <w:sz w:val="24"/>
          <w:lang w:eastAsia="zh-TW"/>
        </w:rPr>
        <w:t>月</w:t>
      </w:r>
      <w:r w:rsidR="00824C4D">
        <w:rPr>
          <w:rFonts w:hint="eastAsia"/>
          <w:sz w:val="24"/>
        </w:rPr>
        <w:t>30</w:t>
      </w:r>
      <w:r w:rsidR="00AC40AC" w:rsidRPr="0056097E">
        <w:rPr>
          <w:rFonts w:hint="eastAsia"/>
          <w:sz w:val="24"/>
          <w:lang w:eastAsia="zh-TW"/>
        </w:rPr>
        <w:t>日（</w:t>
      </w:r>
      <w:r w:rsidR="00824C4D">
        <w:rPr>
          <w:rFonts w:hint="eastAsia"/>
          <w:sz w:val="24"/>
        </w:rPr>
        <w:t>日</w:t>
      </w:r>
      <w:r w:rsidR="00AC40AC" w:rsidRPr="0056097E">
        <w:rPr>
          <w:rFonts w:hint="eastAsia"/>
          <w:sz w:val="24"/>
          <w:lang w:eastAsia="zh-TW"/>
        </w:rPr>
        <w:t>）正午</w:t>
      </w:r>
      <w:r w:rsidRPr="0056097E">
        <w:rPr>
          <w:sz w:val="24"/>
          <w:lang w:eastAsia="zh-TW"/>
        </w:rPr>
        <w:t>）</w:t>
      </w:r>
    </w:p>
    <w:p w14:paraId="02BD4EA0" w14:textId="0A8A9BDE" w:rsidR="00BD115D" w:rsidRPr="0063080F" w:rsidRDefault="008502AF" w:rsidP="00F56178">
      <w:pPr>
        <w:rPr>
          <w:b/>
          <w:bCs/>
          <w:sz w:val="24"/>
        </w:rPr>
      </w:pPr>
      <w:r w:rsidRPr="0063080F">
        <w:rPr>
          <w:b/>
          <w:bCs/>
          <w:sz w:val="24"/>
        </w:rPr>
        <w:t>生年月日</w:t>
      </w:r>
      <w:r w:rsidR="00B65FE6" w:rsidRPr="0063080F">
        <w:rPr>
          <w:sz w:val="24"/>
        </w:rPr>
        <w:t>（西暦）</w:t>
      </w:r>
      <w:r w:rsidR="00737C47" w:rsidRPr="0063080F">
        <w:rPr>
          <w:b/>
          <w:bCs/>
          <w:sz w:val="24"/>
        </w:rPr>
        <w:t>：</w:t>
      </w:r>
      <w:r w:rsidR="00B26078" w:rsidRPr="0063080F">
        <w:rPr>
          <w:b/>
          <w:bCs/>
          <w:sz w:val="24"/>
        </w:rPr>
        <w:t xml:space="preserve">　</w:t>
      </w:r>
      <w:r w:rsidR="00B26078" w:rsidRPr="0063080F">
        <w:rPr>
          <w:sz w:val="24"/>
        </w:rPr>
        <w:t xml:space="preserve">    </w:t>
      </w:r>
      <w:r w:rsidR="00B65FE6" w:rsidRPr="0063080F">
        <w:rPr>
          <w:sz w:val="24"/>
        </w:rPr>
        <w:t xml:space="preserve">　　　</w:t>
      </w:r>
      <w:r w:rsidR="00B26078" w:rsidRPr="0063080F">
        <w:rPr>
          <w:sz w:val="24"/>
        </w:rPr>
        <w:t>年</w:t>
      </w:r>
      <w:r w:rsidR="00B26078" w:rsidRPr="0063080F">
        <w:rPr>
          <w:sz w:val="24"/>
        </w:rPr>
        <w:t xml:space="preserve">   </w:t>
      </w:r>
      <w:r w:rsidR="00B26078" w:rsidRPr="0063080F">
        <w:rPr>
          <w:sz w:val="24"/>
        </w:rPr>
        <w:t>月</w:t>
      </w:r>
      <w:r w:rsidR="00B26078" w:rsidRPr="0063080F">
        <w:rPr>
          <w:sz w:val="24"/>
        </w:rPr>
        <w:t xml:space="preserve">   </w:t>
      </w:r>
      <w:r w:rsidR="00B26078" w:rsidRPr="0063080F">
        <w:rPr>
          <w:sz w:val="24"/>
        </w:rPr>
        <w:t>日</w:t>
      </w:r>
    </w:p>
    <w:p w14:paraId="08F9E556" w14:textId="17D00AA0" w:rsidR="00F56178" w:rsidRPr="0063080F" w:rsidRDefault="00F56178" w:rsidP="00F56178">
      <w:pPr>
        <w:rPr>
          <w:sz w:val="24"/>
          <w:lang w:eastAsia="zh-TW"/>
        </w:rPr>
      </w:pPr>
      <w:r w:rsidRPr="0063080F">
        <w:rPr>
          <w:b/>
          <w:sz w:val="24"/>
          <w:lang w:eastAsia="zh-TW"/>
        </w:rPr>
        <w:t>所属先</w:t>
      </w:r>
      <w:r w:rsidRPr="0063080F">
        <w:rPr>
          <w:b/>
          <w:sz w:val="24"/>
          <w:lang w:eastAsia="zh-TW"/>
        </w:rPr>
        <w:tab/>
      </w:r>
      <w:r w:rsidRPr="0063080F">
        <w:rPr>
          <w:b/>
          <w:sz w:val="24"/>
          <w:lang w:eastAsia="zh-TW"/>
        </w:rPr>
        <w:t>：</w:t>
      </w:r>
      <w:r w:rsidRPr="0063080F">
        <w:rPr>
          <w:sz w:val="24"/>
          <w:lang w:eastAsia="zh-TW"/>
        </w:rPr>
        <w:t xml:space="preserve">　</w:t>
      </w:r>
    </w:p>
    <w:p w14:paraId="75DFC83D" w14:textId="23344809" w:rsidR="00F56178" w:rsidRPr="0063080F" w:rsidRDefault="00F56178" w:rsidP="00F56178">
      <w:pPr>
        <w:rPr>
          <w:sz w:val="24"/>
          <w:lang w:eastAsia="zh-TW"/>
        </w:rPr>
      </w:pPr>
      <w:r w:rsidRPr="0063080F">
        <w:rPr>
          <w:b/>
          <w:sz w:val="24"/>
          <w:lang w:eastAsia="zh-TW"/>
        </w:rPr>
        <w:t>連絡先：</w:t>
      </w:r>
      <w:r w:rsidRPr="0063080F">
        <w:rPr>
          <w:sz w:val="24"/>
          <w:lang w:eastAsia="zh-TW"/>
        </w:rPr>
        <w:t xml:space="preserve">　</w:t>
      </w:r>
    </w:p>
    <w:p w14:paraId="2511CE9D" w14:textId="27BC45AE" w:rsidR="00F56178" w:rsidRPr="0063080F" w:rsidRDefault="00F56178" w:rsidP="00F56178">
      <w:pPr>
        <w:rPr>
          <w:sz w:val="24"/>
          <w:lang w:eastAsia="zh-TW"/>
        </w:rPr>
      </w:pPr>
      <w:r w:rsidRPr="0063080F">
        <w:rPr>
          <w:b/>
          <w:sz w:val="24"/>
          <w:lang w:eastAsia="zh-TW"/>
        </w:rPr>
        <w:t>Email</w:t>
      </w:r>
      <w:r w:rsidRPr="0063080F">
        <w:rPr>
          <w:b/>
          <w:sz w:val="24"/>
          <w:lang w:eastAsia="zh-TW"/>
        </w:rPr>
        <w:t>：</w:t>
      </w:r>
      <w:r w:rsidRPr="0063080F">
        <w:rPr>
          <w:sz w:val="24"/>
          <w:lang w:eastAsia="zh-TW"/>
        </w:rPr>
        <w:t xml:space="preserve">　</w:t>
      </w:r>
    </w:p>
    <w:p w14:paraId="373019A7" w14:textId="7CC9F7D4" w:rsidR="00F56178" w:rsidRPr="0063080F" w:rsidRDefault="00F56178" w:rsidP="00F56178">
      <w:pPr>
        <w:rPr>
          <w:sz w:val="24"/>
          <w:lang w:eastAsia="zh-TW"/>
        </w:rPr>
      </w:pPr>
      <w:r w:rsidRPr="0063080F">
        <w:rPr>
          <w:b/>
          <w:sz w:val="24"/>
          <w:lang w:eastAsia="zh-TW"/>
        </w:rPr>
        <w:t>電話番号：</w:t>
      </w:r>
      <w:r w:rsidRPr="0063080F">
        <w:rPr>
          <w:sz w:val="24"/>
          <w:lang w:eastAsia="zh-TW"/>
        </w:rPr>
        <w:t xml:space="preserve">　</w:t>
      </w:r>
    </w:p>
    <w:p w14:paraId="4B54F37C" w14:textId="77777777" w:rsidR="00F56178" w:rsidRPr="0063080F" w:rsidRDefault="00F56178" w:rsidP="00F56178">
      <w:pPr>
        <w:rPr>
          <w:sz w:val="24"/>
          <w:lang w:eastAsia="zh-TW"/>
        </w:rPr>
      </w:pPr>
    </w:p>
    <w:p w14:paraId="150DB165" w14:textId="417C9976" w:rsidR="00F56178" w:rsidRPr="0063080F" w:rsidRDefault="00F56178" w:rsidP="00F56178">
      <w:pPr>
        <w:pStyle w:val="aa"/>
        <w:numPr>
          <w:ilvl w:val="0"/>
          <w:numId w:val="2"/>
        </w:numPr>
        <w:ind w:leftChars="0"/>
        <w:rPr>
          <w:sz w:val="24"/>
        </w:rPr>
      </w:pPr>
      <w:r w:rsidRPr="0063080F">
        <w:rPr>
          <w:sz w:val="24"/>
        </w:rPr>
        <w:t>筆頭</w:t>
      </w:r>
      <w:r w:rsidR="0072738E" w:rsidRPr="0063080F">
        <w:rPr>
          <w:sz w:val="24"/>
        </w:rPr>
        <w:t>演者</w:t>
      </w:r>
      <w:r w:rsidRPr="0063080F">
        <w:rPr>
          <w:sz w:val="24"/>
        </w:rPr>
        <w:t xml:space="preserve">または発表者は会員である　</w:t>
      </w:r>
      <w:r w:rsidR="000631CC">
        <w:rPr>
          <w:rFonts w:hint="eastAsia"/>
          <w:sz w:val="24"/>
        </w:rPr>
        <w:t>□</w:t>
      </w:r>
      <w:r w:rsidRPr="0063080F">
        <w:rPr>
          <w:color w:val="FF0000"/>
          <w:sz w:val="24"/>
        </w:rPr>
        <w:t xml:space="preserve">　</w:t>
      </w:r>
      <w:r w:rsidRPr="0063080F">
        <w:rPr>
          <w:color w:val="000000" w:themeColor="text1"/>
          <w:sz w:val="24"/>
        </w:rPr>
        <w:t>（　　　　　）</w:t>
      </w:r>
      <w:r w:rsidRPr="0063080F">
        <w:rPr>
          <w:color w:val="FF0000"/>
          <w:sz w:val="24"/>
        </w:rPr>
        <w:t xml:space="preserve">　</w:t>
      </w:r>
      <w:r w:rsidR="000631CC">
        <w:rPr>
          <w:rFonts w:hint="eastAsia"/>
          <w:sz w:val="24"/>
        </w:rPr>
        <w:t>□</w:t>
      </w:r>
      <w:r w:rsidR="00AC40AC">
        <w:rPr>
          <w:rFonts w:hint="eastAsia"/>
          <w:sz w:val="24"/>
        </w:rPr>
        <w:t xml:space="preserve">　</w:t>
      </w:r>
      <w:r w:rsidRPr="0063080F">
        <w:rPr>
          <w:sz w:val="24"/>
        </w:rPr>
        <w:t>入会予定</w:t>
      </w:r>
    </w:p>
    <w:p w14:paraId="6DC8012A" w14:textId="77777777" w:rsidR="00D20408" w:rsidRPr="0063080F" w:rsidRDefault="00D20408" w:rsidP="00D20408">
      <w:pPr>
        <w:pStyle w:val="aa"/>
        <w:ind w:leftChars="0" w:left="360"/>
        <w:rPr>
          <w:sz w:val="24"/>
        </w:rPr>
      </w:pPr>
    </w:p>
    <w:p w14:paraId="495B1EE5" w14:textId="09A4FBB1" w:rsidR="00F56178" w:rsidRPr="0063080F" w:rsidRDefault="00F56178" w:rsidP="00F56178">
      <w:pPr>
        <w:pStyle w:val="aa"/>
        <w:numPr>
          <w:ilvl w:val="0"/>
          <w:numId w:val="2"/>
        </w:numPr>
        <w:ind w:leftChars="0"/>
        <w:rPr>
          <w:sz w:val="24"/>
        </w:rPr>
      </w:pPr>
      <w:r w:rsidRPr="0063080F">
        <w:rPr>
          <w:sz w:val="24"/>
        </w:rPr>
        <w:t xml:space="preserve">学術大会賞に応募：　　</w:t>
      </w:r>
      <w:r w:rsidR="000631CC">
        <w:rPr>
          <w:rFonts w:hint="eastAsia"/>
          <w:sz w:val="24"/>
        </w:rPr>
        <w:t>□</w:t>
      </w:r>
      <w:r w:rsidR="00AC40AC">
        <w:rPr>
          <w:rFonts w:hint="eastAsia"/>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r w:rsidR="003E2E32" w:rsidRPr="0063080F">
        <w:rPr>
          <w:sz w:val="24"/>
        </w:rPr>
        <w:t xml:space="preserve"> </w:t>
      </w:r>
    </w:p>
    <w:p w14:paraId="6B83500E" w14:textId="2291B51A" w:rsidR="003E2E32" w:rsidRPr="0063080F" w:rsidRDefault="003E2E32" w:rsidP="003E2E32">
      <w:pPr>
        <w:pStyle w:val="aa"/>
        <w:ind w:leftChars="0" w:left="360"/>
        <w:rPr>
          <w:sz w:val="20"/>
          <w:szCs w:val="20"/>
          <w:u w:val="single"/>
        </w:rPr>
      </w:pPr>
      <w:r w:rsidRPr="0063080F">
        <w:rPr>
          <w:sz w:val="24"/>
        </w:rPr>
        <w:t xml:space="preserve">　　　　　　　　　　</w:t>
      </w:r>
      <w:r w:rsidR="00B65FE6" w:rsidRPr="0063080F">
        <w:rPr>
          <w:sz w:val="24"/>
        </w:rPr>
        <w:t xml:space="preserve">　　</w:t>
      </w:r>
      <w:r w:rsidRPr="0063080F">
        <w:rPr>
          <w:rFonts w:ascii="ＭＳ 明朝" w:hAnsi="ＭＳ 明朝" w:cs="ＭＳ 明朝" w:hint="eastAsia"/>
          <w:sz w:val="22"/>
          <w:szCs w:val="22"/>
          <w:u w:val="single"/>
        </w:rPr>
        <w:t>※</w:t>
      </w:r>
      <w:r w:rsidRPr="0063080F">
        <w:rPr>
          <w:sz w:val="22"/>
          <w:szCs w:val="22"/>
          <w:u w:val="single"/>
        </w:rPr>
        <w:t>認定医取得を目的とした報告発表では応募できません。</w:t>
      </w:r>
    </w:p>
    <w:p w14:paraId="67C38BB7" w14:textId="77777777" w:rsidR="00D20408" w:rsidRPr="0063080F" w:rsidRDefault="00D20408" w:rsidP="00D20408">
      <w:pPr>
        <w:rPr>
          <w:sz w:val="24"/>
        </w:rPr>
      </w:pPr>
    </w:p>
    <w:p w14:paraId="47BD21AA" w14:textId="3D5EC509" w:rsidR="00F56178" w:rsidRPr="0063080F" w:rsidRDefault="00F56178" w:rsidP="00F56178">
      <w:pPr>
        <w:pStyle w:val="aa"/>
        <w:numPr>
          <w:ilvl w:val="0"/>
          <w:numId w:val="2"/>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Pr>
          <w:rFonts w:hint="eastAsia"/>
          <w:sz w:val="24"/>
        </w:rPr>
        <w:t>□</w:t>
      </w:r>
      <w:r w:rsidR="00AC40AC">
        <w:rPr>
          <w:rFonts w:hint="eastAsia"/>
          <w:sz w:val="24"/>
        </w:rPr>
        <w:t xml:space="preserve">　</w:t>
      </w:r>
      <w:r w:rsidRPr="0063080F">
        <w:rPr>
          <w:sz w:val="24"/>
        </w:rPr>
        <w:t>ない</w:t>
      </w:r>
    </w:p>
    <w:p w14:paraId="7F62B409" w14:textId="77777777" w:rsidR="00D20408" w:rsidRPr="0063080F" w:rsidRDefault="00D20408" w:rsidP="00D20408">
      <w:pPr>
        <w:rPr>
          <w:sz w:val="24"/>
        </w:rPr>
      </w:pPr>
    </w:p>
    <w:p w14:paraId="2EA66FBE" w14:textId="1BF00935" w:rsidR="00F56178" w:rsidRPr="0063080F" w:rsidRDefault="00F56178" w:rsidP="00F56178">
      <w:pPr>
        <w:pStyle w:val="aa"/>
        <w:numPr>
          <w:ilvl w:val="0"/>
          <w:numId w:val="2"/>
        </w:numPr>
        <w:ind w:leftChars="0"/>
        <w:rPr>
          <w:sz w:val="24"/>
        </w:rPr>
      </w:pPr>
      <w:r w:rsidRPr="0063080F">
        <w:rPr>
          <w:sz w:val="24"/>
        </w:rPr>
        <w:t>倫理性の配慮：</w:t>
      </w:r>
      <w:r w:rsidR="000631CC">
        <w:rPr>
          <w:rFonts w:hint="eastAsia"/>
          <w:sz w:val="24"/>
        </w:rPr>
        <w:t>□</w:t>
      </w:r>
      <w:r w:rsidR="00AC40AC">
        <w:rPr>
          <w:rFonts w:hint="eastAsia"/>
          <w:sz w:val="24"/>
        </w:rPr>
        <w:t xml:space="preserve">　</w:t>
      </w:r>
      <w:r w:rsidRPr="0063080F">
        <w:rPr>
          <w:sz w:val="24"/>
        </w:rPr>
        <w:t>委員会承認済</w:t>
      </w:r>
      <w:r w:rsidR="00B65FE6" w:rsidRPr="0063080F">
        <w:rPr>
          <w:sz w:val="24"/>
        </w:rPr>
        <w:t xml:space="preserve">　</w:t>
      </w:r>
      <w:r w:rsidRPr="0063080F">
        <w:rPr>
          <w:sz w:val="24"/>
        </w:rPr>
        <w:t xml:space="preserve">　</w:t>
      </w:r>
      <w:r w:rsidR="000631CC">
        <w:rPr>
          <w:rFonts w:hint="eastAsia"/>
          <w:sz w:val="24"/>
        </w:rPr>
        <w:t>□</w:t>
      </w:r>
      <w:r w:rsidR="00AC40AC">
        <w:rPr>
          <w:rFonts w:hint="eastAsia"/>
          <w:sz w:val="24"/>
        </w:rPr>
        <w:t xml:space="preserve">　</w:t>
      </w:r>
      <w:r w:rsidRPr="0063080F">
        <w:rPr>
          <w:sz w:val="24"/>
        </w:rPr>
        <w:t xml:space="preserve">倫理規定遵守　</w:t>
      </w:r>
      <w:r w:rsidR="00B65FE6" w:rsidRPr="0063080F">
        <w:rPr>
          <w:sz w:val="24"/>
        </w:rPr>
        <w:t xml:space="preserve">　</w:t>
      </w:r>
      <w:r w:rsidR="000631CC">
        <w:rPr>
          <w:rFonts w:hint="eastAsia"/>
          <w:sz w:val="24"/>
        </w:rPr>
        <w:t>□</w:t>
      </w:r>
      <w:r w:rsidR="00AC40AC">
        <w:rPr>
          <w:rFonts w:hint="eastAsia"/>
          <w:sz w:val="24"/>
        </w:rPr>
        <w:t xml:space="preserve">　</w:t>
      </w:r>
      <w:r w:rsidRPr="0063080F">
        <w:rPr>
          <w:sz w:val="24"/>
        </w:rPr>
        <w:t>必要ない</w:t>
      </w:r>
    </w:p>
    <w:p w14:paraId="7E22A9D3" w14:textId="77777777" w:rsidR="00D20408" w:rsidRPr="0063080F" w:rsidRDefault="00D20408" w:rsidP="00F56178">
      <w:pPr>
        <w:rPr>
          <w:sz w:val="24"/>
        </w:rPr>
      </w:pPr>
    </w:p>
    <w:p w14:paraId="68043225" w14:textId="5BDAD82E" w:rsidR="00F56178" w:rsidRPr="0063080F" w:rsidRDefault="00F56178" w:rsidP="00F56178">
      <w:pPr>
        <w:pStyle w:val="aa"/>
        <w:numPr>
          <w:ilvl w:val="0"/>
          <w:numId w:val="2"/>
        </w:numPr>
        <w:ind w:leftChars="0"/>
        <w:rPr>
          <w:sz w:val="24"/>
        </w:rPr>
      </w:pPr>
      <w:r w:rsidRPr="0063080F">
        <w:rPr>
          <w:sz w:val="24"/>
        </w:rPr>
        <w:t xml:space="preserve">利益相反：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0631CC">
        <w:rPr>
          <w:rFonts w:hint="eastAsia"/>
          <w:sz w:val="24"/>
        </w:rPr>
        <w:t>□</w:t>
      </w:r>
      <w:r w:rsidRPr="0063080F">
        <w:rPr>
          <w:sz w:val="24"/>
        </w:rPr>
        <w:t xml:space="preserve">　なし</w:t>
      </w:r>
    </w:p>
    <w:p w14:paraId="3D3BAF03" w14:textId="77777777" w:rsidR="00F56178" w:rsidRPr="0063080F" w:rsidRDefault="00F56178" w:rsidP="003E2E32">
      <w:pPr>
        <w:rPr>
          <w:sz w:val="24"/>
        </w:rPr>
      </w:pPr>
    </w:p>
    <w:p w14:paraId="166C3257" w14:textId="371E38C9" w:rsidR="003E2E32" w:rsidRPr="0063080F" w:rsidRDefault="00D20408" w:rsidP="00D20408">
      <w:pPr>
        <w:pStyle w:val="aa"/>
        <w:numPr>
          <w:ilvl w:val="0"/>
          <w:numId w:val="2"/>
        </w:numPr>
        <w:ind w:leftChars="0"/>
        <w:rPr>
          <w:sz w:val="24"/>
        </w:rPr>
      </w:pPr>
      <w:r w:rsidRPr="0063080F">
        <w:rPr>
          <w:sz w:val="24"/>
        </w:rPr>
        <w:t xml:space="preserve">発表内容：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原著研究　　　</w:t>
      </w:r>
    </w:p>
    <w:p w14:paraId="602041AB" w14:textId="360B37DB" w:rsidR="003E2E32"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症例報告</w:t>
      </w:r>
      <w:r w:rsidR="003E2E32" w:rsidRPr="0063080F">
        <w:rPr>
          <w:sz w:val="24"/>
        </w:rPr>
        <w:t>・調査報告</w:t>
      </w:r>
      <w:r w:rsidR="00D20408" w:rsidRPr="0063080F">
        <w:rPr>
          <w:sz w:val="24"/>
        </w:rPr>
        <w:t xml:space="preserve">　　　</w:t>
      </w:r>
    </w:p>
    <w:p w14:paraId="0E976E68" w14:textId="02366074" w:rsidR="00D20408"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報告</w:t>
      </w:r>
      <w:r w:rsidR="003E2E32" w:rsidRPr="0063080F">
        <w:rPr>
          <w:sz w:val="24"/>
        </w:rPr>
        <w:t>発表（認定医取得を目的としたもの）</w:t>
      </w:r>
    </w:p>
    <w:p w14:paraId="4046D451" w14:textId="77777777" w:rsidR="00F56178" w:rsidRPr="0063080F" w:rsidRDefault="00F56178" w:rsidP="00F56178">
      <w:pPr>
        <w:rPr>
          <w:sz w:val="24"/>
        </w:rPr>
      </w:pPr>
    </w:p>
    <w:p w14:paraId="784BFFFD" w14:textId="46701461" w:rsidR="00F56178" w:rsidRDefault="00F56178" w:rsidP="00F56178">
      <w:pPr>
        <w:rPr>
          <w:sz w:val="24"/>
        </w:rPr>
      </w:pPr>
      <w:r w:rsidRPr="0063080F">
        <w:rPr>
          <w:sz w:val="24"/>
        </w:rPr>
        <w:t>以上を不正なく記載し、チェックリストと抄録の提出をもって演題登録を行います。</w:t>
      </w:r>
    </w:p>
    <w:p w14:paraId="54CAA5BA" w14:textId="77777777" w:rsidR="00AC40AC" w:rsidRPr="0063080F" w:rsidRDefault="00AC40AC" w:rsidP="00F56178">
      <w:pPr>
        <w:rPr>
          <w:sz w:val="24"/>
        </w:rPr>
      </w:pPr>
    </w:p>
    <w:p w14:paraId="16A88194" w14:textId="0FF590C1" w:rsidR="00F56178" w:rsidRPr="0063080F" w:rsidRDefault="00D20408" w:rsidP="00F56178">
      <w:pPr>
        <w:jc w:val="right"/>
        <w:rPr>
          <w:sz w:val="24"/>
        </w:rPr>
      </w:pPr>
      <w:r w:rsidRPr="0063080F">
        <w:rPr>
          <w:color w:val="FF0000"/>
          <w:sz w:val="24"/>
        </w:rPr>
        <w:t xml:space="preserve">　</w:t>
      </w:r>
      <w:r w:rsidR="00F56178" w:rsidRPr="0063080F">
        <w:rPr>
          <w:sz w:val="24"/>
        </w:rPr>
        <w:t xml:space="preserve">年　</w:t>
      </w:r>
      <w:r w:rsidRPr="0063080F">
        <w:rPr>
          <w:color w:val="FF0000"/>
          <w:sz w:val="22"/>
          <w:szCs w:val="20"/>
          <w:lang w:val="pt-BR"/>
        </w:rPr>
        <w:t xml:space="preserve">　</w:t>
      </w:r>
      <w:r w:rsidR="00F56178" w:rsidRPr="0063080F">
        <w:rPr>
          <w:sz w:val="24"/>
        </w:rPr>
        <w:t xml:space="preserve">月　</w:t>
      </w:r>
      <w:r w:rsidRPr="0063080F">
        <w:rPr>
          <w:color w:val="FF0000"/>
          <w:sz w:val="22"/>
          <w:szCs w:val="20"/>
          <w:lang w:val="pt-BR"/>
        </w:rPr>
        <w:t xml:space="preserve">　</w:t>
      </w:r>
      <w:r w:rsidR="00F56178" w:rsidRPr="0063080F">
        <w:rPr>
          <w:sz w:val="24"/>
        </w:rPr>
        <w:t>日</w:t>
      </w:r>
    </w:p>
    <w:p w14:paraId="51440D8B" w14:textId="3BC4F61C" w:rsidR="00AC40AC" w:rsidRDefault="00AC40AC" w:rsidP="00F56178">
      <w:pPr>
        <w:jc w:val="right"/>
        <w:rPr>
          <w:sz w:val="24"/>
        </w:rPr>
      </w:pPr>
    </w:p>
    <w:p w14:paraId="0E22557C" w14:textId="77777777" w:rsidR="00AC40AC" w:rsidRPr="0063080F" w:rsidRDefault="00AC40AC" w:rsidP="00F56178">
      <w:pPr>
        <w:jc w:val="right"/>
        <w:rPr>
          <w:sz w:val="24"/>
        </w:rPr>
      </w:pPr>
    </w:p>
    <w:p w14:paraId="13A3EE5B" w14:textId="5652266E" w:rsidR="00F56178" w:rsidRDefault="00F56178" w:rsidP="00D20408">
      <w:pPr>
        <w:jc w:val="center"/>
        <w:rPr>
          <w:sz w:val="24"/>
        </w:rPr>
      </w:pPr>
      <w:r w:rsidRPr="0063080F">
        <w:rPr>
          <w:b/>
          <w:color w:val="000000" w:themeColor="text1"/>
          <w:sz w:val="24"/>
          <w:u w:val="single"/>
        </w:rPr>
        <w:t>発表者名</w:t>
      </w:r>
      <w:r w:rsidR="000631CC">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00D20408" w:rsidRPr="0063080F">
        <w:rPr>
          <w:color w:val="000000" w:themeColor="text1"/>
          <w:sz w:val="24"/>
          <w:u w:val="single"/>
          <w:lang w:val="pt-BR"/>
        </w:rPr>
        <w:t xml:space="preserve">　</w:t>
      </w:r>
      <w:r w:rsidR="00AC40AC" w:rsidRPr="0063080F">
        <w:rPr>
          <w:color w:val="000000" w:themeColor="text1"/>
          <w:sz w:val="24"/>
          <w:u w:val="single"/>
          <w:lang w:val="pt-BR"/>
        </w:rPr>
        <w:t xml:space="preserve">　　　　　　　　　</w:t>
      </w:r>
      <w:r w:rsidR="00B65FE6" w:rsidRPr="0063080F">
        <w:rPr>
          <w:color w:val="000000" w:themeColor="text1"/>
          <w:sz w:val="24"/>
          <w:u w:val="single"/>
          <w:lang w:val="pt-BR"/>
        </w:rPr>
        <w:t xml:space="preserve">　　</w:t>
      </w:r>
      <w:r w:rsidR="000631CC">
        <w:rPr>
          <w:rFonts w:hint="eastAsia"/>
          <w:color w:val="000000" w:themeColor="text1"/>
          <w:sz w:val="24"/>
          <w:u w:val="single"/>
        </w:rPr>
        <w:t xml:space="preserve">　　</w:t>
      </w:r>
    </w:p>
    <w:p w14:paraId="2114AB1E" w14:textId="49CAA4BA" w:rsidR="00AC40AC" w:rsidRDefault="000631CC" w:rsidP="000631CC">
      <w:pPr>
        <w:wordWrap w:val="0"/>
        <w:jc w:val="right"/>
        <w:rPr>
          <w:sz w:val="24"/>
        </w:rPr>
      </w:pPr>
      <w:r>
        <w:rPr>
          <w:rFonts w:hint="eastAsia"/>
          <w:sz w:val="24"/>
        </w:rPr>
        <w:t>上記、署名は確かに自署であることを申告します　□</w:t>
      </w:r>
    </w:p>
    <w:p w14:paraId="7E1E3DAC" w14:textId="1D2F993C" w:rsidR="000631CC" w:rsidRPr="00AC40AC" w:rsidRDefault="000631CC" w:rsidP="000631CC">
      <w:pPr>
        <w:jc w:val="right"/>
        <w:rPr>
          <w:sz w:val="24"/>
        </w:rPr>
      </w:pPr>
      <w:r>
        <w:rPr>
          <w:rFonts w:hint="eastAsia"/>
          <w:sz w:val="24"/>
        </w:rPr>
        <w:t>（ご署名の上、チェックボックスにレ点を入れてください）</w:t>
      </w:r>
    </w:p>
    <w:p w14:paraId="296E4B73" w14:textId="4E375501" w:rsidR="00F94742" w:rsidRPr="0063080F" w:rsidRDefault="00D20408" w:rsidP="00AC40AC">
      <w:pPr>
        <w:widowControl/>
        <w:jc w:val="left"/>
        <w:rPr>
          <w:b/>
          <w:color w:val="FF0000"/>
          <w:sz w:val="28"/>
          <w:szCs w:val="28"/>
          <w:bdr w:val="single" w:sz="4" w:space="0" w:color="auto"/>
        </w:rPr>
      </w:pPr>
      <w:r w:rsidRPr="00AC40AC">
        <w:rPr>
          <w:sz w:val="24"/>
        </w:rPr>
        <w:br w:type="page"/>
      </w:r>
      <w:r w:rsidRPr="0063080F">
        <w:rPr>
          <w:b/>
          <w:color w:val="FF0000"/>
          <w:sz w:val="28"/>
          <w:szCs w:val="28"/>
          <w:bdr w:val="single" w:sz="4" w:space="0" w:color="auto"/>
        </w:rPr>
        <w:lastRenderedPageBreak/>
        <w:t>サンプル</w:t>
      </w:r>
    </w:p>
    <w:p w14:paraId="68E4927B" w14:textId="62D40509" w:rsidR="00D20408" w:rsidRPr="0063080F" w:rsidRDefault="00D20408" w:rsidP="00D20408">
      <w:pPr>
        <w:jc w:val="center"/>
        <w:rPr>
          <w:b/>
          <w:sz w:val="28"/>
          <w:szCs w:val="28"/>
        </w:rPr>
      </w:pPr>
      <w:r w:rsidRPr="0063080F">
        <w:rPr>
          <w:b/>
          <w:sz w:val="28"/>
          <w:szCs w:val="28"/>
        </w:rPr>
        <w:t>第</w:t>
      </w:r>
      <w:r w:rsidRPr="0063080F">
        <w:rPr>
          <w:b/>
          <w:sz w:val="28"/>
          <w:szCs w:val="28"/>
        </w:rPr>
        <w:t>2</w:t>
      </w:r>
      <w:r w:rsidR="009B0ACE">
        <w:rPr>
          <w:rFonts w:hint="eastAsia"/>
          <w:b/>
          <w:sz w:val="28"/>
          <w:szCs w:val="28"/>
        </w:rPr>
        <w:t>3</w:t>
      </w:r>
      <w:r w:rsidRPr="0063080F">
        <w:rPr>
          <w:b/>
          <w:sz w:val="28"/>
          <w:szCs w:val="28"/>
        </w:rPr>
        <w:t>回日本睡眠歯科学会定期学術集会演題登録チェックリスト</w:t>
      </w:r>
    </w:p>
    <w:p w14:paraId="23D45CA4" w14:textId="77777777" w:rsidR="00D20408" w:rsidRPr="000631CC" w:rsidRDefault="00D20408" w:rsidP="000631CC">
      <w:pPr>
        <w:spacing w:line="0" w:lineRule="atLeast"/>
        <w:jc w:val="center"/>
        <w:rPr>
          <w:sz w:val="24"/>
        </w:rPr>
      </w:pPr>
    </w:p>
    <w:p w14:paraId="737BD397" w14:textId="38EDB807" w:rsidR="00D20408" w:rsidRPr="0063080F" w:rsidRDefault="00D20408" w:rsidP="00FC459B">
      <w:pPr>
        <w:pStyle w:val="a8"/>
        <w:ind w:left="0"/>
        <w:rPr>
          <w:color w:val="FF0000"/>
          <w:sz w:val="24"/>
        </w:rPr>
      </w:pPr>
      <w:r w:rsidRPr="0063080F">
        <w:rPr>
          <w:rFonts w:ascii="Century" w:hAnsi="Century"/>
          <w:b/>
          <w:sz w:val="24"/>
          <w:szCs w:val="24"/>
        </w:rPr>
        <w:t>演題名：</w:t>
      </w:r>
      <w:r w:rsidRPr="0063080F">
        <w:rPr>
          <w:color w:val="FF0000"/>
          <w:sz w:val="24"/>
        </w:rPr>
        <w:t>閉塞性睡眠時無呼吸患者に対する口腔内装置のコンプライアンス向上の工夫</w:t>
      </w:r>
    </w:p>
    <w:p w14:paraId="70712AE8" w14:textId="26E46AB6" w:rsidR="00D20408" w:rsidRPr="0063080F" w:rsidRDefault="00D20408" w:rsidP="00D2040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r w:rsidRPr="0063080F">
        <w:rPr>
          <w:color w:val="FF0000"/>
          <w:sz w:val="24"/>
          <w:lang w:val="pt-BR"/>
        </w:rPr>
        <w:t>睡眠　歯科子</w:t>
      </w:r>
    </w:p>
    <w:p w14:paraId="40880B94" w14:textId="4D93DB41" w:rsidR="00D20408" w:rsidRPr="0056097E" w:rsidRDefault="00D20408" w:rsidP="00D20408">
      <w:pPr>
        <w:rPr>
          <w:sz w:val="24"/>
          <w:lang w:eastAsia="zh-TW"/>
        </w:rPr>
      </w:pPr>
      <w:r w:rsidRPr="0063080F">
        <w:rPr>
          <w:b/>
          <w:sz w:val="24"/>
          <w:lang w:eastAsia="zh-TW"/>
        </w:rPr>
        <w:t>会員番号：</w:t>
      </w:r>
      <w:r w:rsidRPr="0063080F">
        <w:rPr>
          <w:sz w:val="24"/>
          <w:lang w:eastAsia="zh-TW"/>
        </w:rPr>
        <w:t xml:space="preserve">　</w:t>
      </w:r>
      <w:r w:rsidR="000631CC" w:rsidRPr="000631CC">
        <w:rPr>
          <w:rFonts w:hint="eastAsia"/>
          <w:color w:val="FF0000"/>
          <w:sz w:val="24"/>
          <w:lang w:eastAsia="zh-TW"/>
        </w:rPr>
        <w:t>☑</w:t>
      </w:r>
      <w:r w:rsidRPr="0063080F">
        <w:rPr>
          <w:color w:val="000000" w:themeColor="text1"/>
          <w:sz w:val="24"/>
          <w:lang w:eastAsia="zh-TW"/>
        </w:rPr>
        <w:t xml:space="preserve">（　</w:t>
      </w:r>
      <w:r w:rsidR="009B0ACE" w:rsidRPr="009B0ACE">
        <w:rPr>
          <w:rFonts w:hint="eastAsia"/>
          <w:color w:val="FF0000"/>
          <w:sz w:val="24"/>
        </w:rPr>
        <w:t>0</w:t>
      </w:r>
      <w:r w:rsidRPr="0063080F">
        <w:rPr>
          <w:color w:val="FF0000"/>
          <w:sz w:val="24"/>
          <w:lang w:eastAsia="zh-TW"/>
        </w:rPr>
        <w:t>345</w:t>
      </w:r>
      <w:r w:rsidRPr="0063080F">
        <w:rPr>
          <w:color w:val="000000" w:themeColor="text1"/>
          <w:sz w:val="24"/>
          <w:lang w:eastAsia="zh-TW"/>
        </w:rPr>
        <w:t xml:space="preserve">　）</w:t>
      </w:r>
      <w:r w:rsidRPr="0063080F">
        <w:rPr>
          <w:color w:val="FF0000"/>
          <w:sz w:val="24"/>
          <w:lang w:eastAsia="zh-TW"/>
        </w:rPr>
        <w:t xml:space="preserve">　</w:t>
      </w:r>
      <w:r w:rsidR="000631CC">
        <w:rPr>
          <w:rFonts w:hint="eastAsia"/>
          <w:color w:val="FF0000"/>
          <w:sz w:val="24"/>
          <w:lang w:eastAsia="zh-TW"/>
        </w:rPr>
        <w:t xml:space="preserve">　</w:t>
      </w:r>
      <w:r w:rsidR="000631CC">
        <w:rPr>
          <w:rFonts w:hint="eastAsia"/>
          <w:sz w:val="24"/>
          <w:lang w:eastAsia="zh-TW"/>
        </w:rPr>
        <w:t>□</w:t>
      </w:r>
      <w:r w:rsidR="00AC40AC">
        <w:rPr>
          <w:rFonts w:hint="eastAsia"/>
          <w:sz w:val="24"/>
          <w:lang w:eastAsia="zh-TW"/>
        </w:rPr>
        <w:t xml:space="preserve">　</w:t>
      </w:r>
      <w:r w:rsidRPr="0056097E">
        <w:rPr>
          <w:sz w:val="24"/>
          <w:lang w:eastAsia="zh-TW"/>
        </w:rPr>
        <w:t>入会予定（</w:t>
      </w:r>
      <w:r w:rsidR="0063080F" w:rsidRPr="0056097E">
        <w:rPr>
          <w:sz w:val="24"/>
          <w:lang w:eastAsia="zh-TW"/>
        </w:rPr>
        <w:t>締切</w:t>
      </w:r>
      <w:r w:rsidR="00824C4D" w:rsidRPr="0056097E">
        <w:rPr>
          <w:sz w:val="24"/>
          <w:lang w:eastAsia="zh-TW"/>
        </w:rPr>
        <w:t>202</w:t>
      </w:r>
      <w:r w:rsidR="00824C4D">
        <w:rPr>
          <w:rFonts w:hint="eastAsia"/>
          <w:sz w:val="24"/>
        </w:rPr>
        <w:t>4</w:t>
      </w:r>
      <w:r w:rsidR="00824C4D" w:rsidRPr="0056097E">
        <w:rPr>
          <w:sz w:val="24"/>
          <w:lang w:eastAsia="zh-TW"/>
        </w:rPr>
        <w:t>年</w:t>
      </w:r>
      <w:r w:rsidR="00824C4D">
        <w:rPr>
          <w:rFonts w:hint="eastAsia"/>
          <w:sz w:val="24"/>
        </w:rPr>
        <w:t>6</w:t>
      </w:r>
      <w:r w:rsidR="00824C4D" w:rsidRPr="0056097E">
        <w:rPr>
          <w:sz w:val="24"/>
          <w:lang w:eastAsia="zh-TW"/>
        </w:rPr>
        <w:t>月</w:t>
      </w:r>
      <w:r w:rsidR="00824C4D">
        <w:rPr>
          <w:rFonts w:hint="eastAsia"/>
          <w:sz w:val="24"/>
        </w:rPr>
        <w:t>30</w:t>
      </w:r>
      <w:r w:rsidR="00824C4D" w:rsidRPr="0056097E">
        <w:rPr>
          <w:rFonts w:hint="eastAsia"/>
          <w:sz w:val="24"/>
          <w:lang w:eastAsia="zh-TW"/>
        </w:rPr>
        <w:t>日（</w:t>
      </w:r>
      <w:r w:rsidR="00824C4D">
        <w:rPr>
          <w:rFonts w:hint="eastAsia"/>
          <w:sz w:val="24"/>
        </w:rPr>
        <w:t>日</w:t>
      </w:r>
      <w:r w:rsidR="00824C4D" w:rsidRPr="0056097E">
        <w:rPr>
          <w:rFonts w:hint="eastAsia"/>
          <w:sz w:val="24"/>
          <w:lang w:eastAsia="zh-TW"/>
        </w:rPr>
        <w:t>）</w:t>
      </w:r>
      <w:r w:rsidR="00AC40AC" w:rsidRPr="0056097E">
        <w:rPr>
          <w:rFonts w:hint="eastAsia"/>
          <w:sz w:val="24"/>
          <w:lang w:eastAsia="zh-TW"/>
        </w:rPr>
        <w:t>正午</w:t>
      </w:r>
      <w:r w:rsidRPr="0056097E">
        <w:rPr>
          <w:sz w:val="24"/>
          <w:lang w:eastAsia="zh-TW"/>
        </w:rPr>
        <w:t>）</w:t>
      </w:r>
    </w:p>
    <w:p w14:paraId="3023D892" w14:textId="734FB598" w:rsidR="00B26078" w:rsidRPr="0063080F" w:rsidRDefault="00B26078" w:rsidP="00D20408">
      <w:pPr>
        <w:rPr>
          <w:b/>
          <w:bCs/>
          <w:sz w:val="24"/>
        </w:rPr>
      </w:pPr>
      <w:r w:rsidRPr="0056097E">
        <w:rPr>
          <w:b/>
          <w:bCs/>
          <w:sz w:val="24"/>
        </w:rPr>
        <w:t xml:space="preserve">生年月日：　</w:t>
      </w:r>
      <w:r w:rsidRPr="0056097E">
        <w:rPr>
          <w:color w:val="FF0000"/>
          <w:sz w:val="24"/>
        </w:rPr>
        <w:t>19XX</w:t>
      </w:r>
      <w:r w:rsidRPr="0056097E">
        <w:rPr>
          <w:color w:val="FF0000"/>
          <w:sz w:val="24"/>
        </w:rPr>
        <w:t>年</w:t>
      </w:r>
      <w:r w:rsidRPr="0056097E">
        <w:rPr>
          <w:color w:val="FF0000"/>
          <w:sz w:val="24"/>
        </w:rPr>
        <w:t xml:space="preserve"> 12</w:t>
      </w:r>
      <w:r w:rsidRPr="0056097E">
        <w:rPr>
          <w:color w:val="FF0000"/>
          <w:sz w:val="24"/>
        </w:rPr>
        <w:t>月</w:t>
      </w:r>
      <w:r w:rsidRPr="0056097E">
        <w:rPr>
          <w:color w:val="FF0000"/>
          <w:sz w:val="24"/>
        </w:rPr>
        <w:t xml:space="preserve"> XX</w:t>
      </w:r>
      <w:r w:rsidRPr="0056097E">
        <w:rPr>
          <w:color w:val="FF0000"/>
          <w:sz w:val="24"/>
        </w:rPr>
        <w:t>日</w:t>
      </w:r>
    </w:p>
    <w:p w14:paraId="3E310C00" w14:textId="79D4E4C2" w:rsidR="00D20408" w:rsidRPr="0063080F" w:rsidRDefault="00D20408" w:rsidP="00D20408">
      <w:pPr>
        <w:rPr>
          <w:sz w:val="24"/>
        </w:rPr>
      </w:pPr>
      <w:r w:rsidRPr="0063080F">
        <w:rPr>
          <w:b/>
          <w:sz w:val="24"/>
        </w:rPr>
        <w:t>所属先</w:t>
      </w:r>
      <w:r w:rsidRPr="0063080F">
        <w:rPr>
          <w:b/>
          <w:sz w:val="24"/>
        </w:rPr>
        <w:tab/>
      </w:r>
      <w:r w:rsidRPr="0063080F">
        <w:rPr>
          <w:b/>
          <w:sz w:val="24"/>
        </w:rPr>
        <w:t>：</w:t>
      </w:r>
      <w:r w:rsidRPr="0063080F">
        <w:rPr>
          <w:sz w:val="24"/>
        </w:rPr>
        <w:t xml:space="preserve">　</w:t>
      </w:r>
      <w:r w:rsidRPr="0063080F">
        <w:rPr>
          <w:rFonts w:ascii="ＭＳ 明朝" w:hAnsi="ＭＳ 明朝" w:cs="ＭＳ 明朝" w:hint="eastAsia"/>
          <w:color w:val="FF0000"/>
          <w:sz w:val="24"/>
        </w:rPr>
        <w:t>△△</w:t>
      </w:r>
      <w:r w:rsidRPr="0063080F">
        <w:rPr>
          <w:color w:val="FF0000"/>
          <w:sz w:val="24"/>
        </w:rPr>
        <w:t>大学病院　睡眠歯科</w:t>
      </w:r>
    </w:p>
    <w:p w14:paraId="7AA630AA" w14:textId="7CE6D8A3" w:rsidR="00D20408" w:rsidRPr="0063080F" w:rsidRDefault="00D20408" w:rsidP="00D20408">
      <w:pPr>
        <w:rPr>
          <w:sz w:val="24"/>
          <w:lang w:eastAsia="zh-TW"/>
        </w:rPr>
      </w:pPr>
      <w:r w:rsidRPr="0063080F">
        <w:rPr>
          <w:b/>
          <w:sz w:val="24"/>
          <w:lang w:eastAsia="zh-TW"/>
        </w:rPr>
        <w:t>連絡先：</w:t>
      </w:r>
      <w:r w:rsidRPr="0063080F">
        <w:rPr>
          <w:sz w:val="24"/>
          <w:lang w:eastAsia="zh-TW"/>
        </w:rPr>
        <w:t xml:space="preserve">　</w:t>
      </w:r>
      <w:r w:rsidRPr="0063080F">
        <w:rPr>
          <w:color w:val="FF0000"/>
          <w:sz w:val="24"/>
          <w:lang w:eastAsia="zh-TW"/>
        </w:rPr>
        <w:t>〒</w:t>
      </w:r>
      <w:r w:rsidRPr="0063080F">
        <w:rPr>
          <w:color w:val="FF0000"/>
          <w:sz w:val="24"/>
          <w:lang w:eastAsia="zh-TW"/>
        </w:rPr>
        <w:t>1XX-00XX</w:t>
      </w:r>
      <w:r w:rsidRPr="0063080F">
        <w:rPr>
          <w:color w:val="FF0000"/>
          <w:sz w:val="24"/>
          <w:lang w:eastAsia="zh-TW"/>
        </w:rPr>
        <w:t>東京都渋谷区代々木</w:t>
      </w:r>
      <w:r w:rsidRPr="0063080F">
        <w:rPr>
          <w:color w:val="FF0000"/>
          <w:sz w:val="24"/>
          <w:lang w:eastAsia="zh-TW"/>
        </w:rPr>
        <w:t>X-XX-XX</w:t>
      </w:r>
    </w:p>
    <w:p w14:paraId="54A5F3B3" w14:textId="18190122" w:rsidR="00D20408" w:rsidRPr="0063080F" w:rsidRDefault="00D20408" w:rsidP="00D20408">
      <w:pPr>
        <w:rPr>
          <w:sz w:val="24"/>
        </w:rPr>
      </w:pPr>
      <w:r w:rsidRPr="0063080F">
        <w:rPr>
          <w:b/>
          <w:sz w:val="24"/>
        </w:rPr>
        <w:t>Email</w:t>
      </w:r>
      <w:r w:rsidRPr="0063080F">
        <w:rPr>
          <w:b/>
          <w:sz w:val="24"/>
        </w:rPr>
        <w:t>：</w:t>
      </w:r>
      <w:r w:rsidRPr="0063080F">
        <w:rPr>
          <w:sz w:val="24"/>
        </w:rPr>
        <w:t xml:space="preserve">　</w:t>
      </w:r>
      <w:r w:rsidRPr="0063080F">
        <w:rPr>
          <w:color w:val="FF0000"/>
          <w:sz w:val="24"/>
        </w:rPr>
        <w:t>○○○</w:t>
      </w:r>
      <w:r w:rsidRPr="0063080F">
        <w:rPr>
          <w:color w:val="FF0000"/>
          <w:sz w:val="24"/>
        </w:rPr>
        <w:t>＠</w:t>
      </w:r>
      <w:r w:rsidRPr="0063080F">
        <w:rPr>
          <w:color w:val="FF0000"/>
          <w:sz w:val="24"/>
        </w:rPr>
        <w:t>○○.com</w:t>
      </w:r>
    </w:p>
    <w:p w14:paraId="7D83034C" w14:textId="4BB89CC2" w:rsidR="00D20408" w:rsidRPr="0063080F" w:rsidRDefault="00D20408" w:rsidP="00D20408">
      <w:pPr>
        <w:rPr>
          <w:sz w:val="24"/>
          <w:lang w:eastAsia="zh-TW"/>
        </w:rPr>
      </w:pPr>
      <w:r w:rsidRPr="0063080F">
        <w:rPr>
          <w:b/>
          <w:sz w:val="24"/>
          <w:lang w:eastAsia="zh-TW"/>
        </w:rPr>
        <w:t>電話番号：</w:t>
      </w:r>
      <w:r w:rsidRPr="0063080F">
        <w:rPr>
          <w:sz w:val="24"/>
          <w:lang w:eastAsia="zh-TW"/>
        </w:rPr>
        <w:t xml:space="preserve">　</w:t>
      </w:r>
      <w:r w:rsidRPr="0063080F">
        <w:rPr>
          <w:color w:val="FF0000"/>
          <w:sz w:val="24"/>
          <w:lang w:eastAsia="zh-TW"/>
        </w:rPr>
        <w:t>03-○○○○-○○○○</w:t>
      </w:r>
    </w:p>
    <w:p w14:paraId="262282AE" w14:textId="77777777" w:rsidR="00D20408" w:rsidRPr="000631CC" w:rsidRDefault="00D20408" w:rsidP="000631CC">
      <w:pPr>
        <w:spacing w:line="0" w:lineRule="atLeast"/>
        <w:rPr>
          <w:sz w:val="24"/>
          <w:lang w:eastAsia="zh-TW"/>
        </w:rPr>
      </w:pPr>
    </w:p>
    <w:p w14:paraId="14FC21A8" w14:textId="4E953D56" w:rsidR="00D20408" w:rsidRPr="00AC40AC" w:rsidRDefault="00D20408" w:rsidP="00FC459B">
      <w:pPr>
        <w:pStyle w:val="aa"/>
        <w:numPr>
          <w:ilvl w:val="0"/>
          <w:numId w:val="6"/>
        </w:numPr>
        <w:ind w:leftChars="0"/>
        <w:rPr>
          <w:sz w:val="24"/>
        </w:rPr>
      </w:pPr>
      <w:r w:rsidRPr="00AC40AC">
        <w:rPr>
          <w:sz w:val="24"/>
        </w:rPr>
        <w:t>筆頭</w:t>
      </w:r>
      <w:r w:rsidR="0072738E" w:rsidRPr="00AC40AC">
        <w:rPr>
          <w:sz w:val="24"/>
        </w:rPr>
        <w:t>演者</w:t>
      </w:r>
      <w:r w:rsidRPr="00AC40AC">
        <w:rPr>
          <w:sz w:val="24"/>
        </w:rPr>
        <w:t xml:space="preserve">または発表者は会員である　</w:t>
      </w:r>
      <w:r w:rsidR="000631CC" w:rsidRPr="000631CC">
        <w:rPr>
          <w:rFonts w:hint="eastAsia"/>
          <w:color w:val="FF0000"/>
          <w:sz w:val="24"/>
        </w:rPr>
        <w:t>☑</w:t>
      </w:r>
      <w:r w:rsidRPr="00AC40AC">
        <w:rPr>
          <w:color w:val="000000" w:themeColor="text1"/>
          <w:sz w:val="24"/>
        </w:rPr>
        <w:t xml:space="preserve">（　</w:t>
      </w:r>
      <w:r w:rsidR="009B0ACE" w:rsidRPr="009B0ACE">
        <w:rPr>
          <w:rFonts w:hint="eastAsia"/>
          <w:color w:val="FF0000"/>
          <w:sz w:val="24"/>
        </w:rPr>
        <w:t>0</w:t>
      </w:r>
      <w:r w:rsidR="009B0ACE" w:rsidRPr="0063080F">
        <w:rPr>
          <w:color w:val="FF0000"/>
          <w:sz w:val="24"/>
          <w:lang w:eastAsia="zh-TW"/>
        </w:rPr>
        <w:t>345</w:t>
      </w:r>
      <w:r w:rsidRPr="00AC40AC">
        <w:rPr>
          <w:color w:val="000000" w:themeColor="text1"/>
          <w:sz w:val="24"/>
        </w:rPr>
        <w:t xml:space="preserve">　）</w:t>
      </w:r>
      <w:r w:rsidRPr="00AC40AC">
        <w:rPr>
          <w:color w:val="FF0000"/>
          <w:sz w:val="24"/>
        </w:rPr>
        <w:t xml:space="preserve">　</w:t>
      </w:r>
      <w:r w:rsidR="000631CC">
        <w:rPr>
          <w:rFonts w:hint="eastAsia"/>
          <w:sz w:val="24"/>
        </w:rPr>
        <w:t>□</w:t>
      </w:r>
      <w:r w:rsidR="00FC459B">
        <w:rPr>
          <w:rFonts w:hint="eastAsia"/>
          <w:sz w:val="24"/>
        </w:rPr>
        <w:t xml:space="preserve">　</w:t>
      </w:r>
      <w:r w:rsidRPr="00AC40AC">
        <w:rPr>
          <w:sz w:val="24"/>
        </w:rPr>
        <w:t>入会予定</w:t>
      </w:r>
    </w:p>
    <w:p w14:paraId="27A3F8B5" w14:textId="77777777" w:rsidR="00D20408" w:rsidRPr="000631CC" w:rsidRDefault="00D20408" w:rsidP="000631CC">
      <w:pPr>
        <w:spacing w:line="0" w:lineRule="atLeast"/>
        <w:rPr>
          <w:sz w:val="24"/>
        </w:rPr>
      </w:pPr>
    </w:p>
    <w:p w14:paraId="588906F4" w14:textId="2E77B070" w:rsidR="00D20408" w:rsidRPr="0063080F" w:rsidRDefault="00D20408" w:rsidP="00FC459B">
      <w:pPr>
        <w:pStyle w:val="aa"/>
        <w:numPr>
          <w:ilvl w:val="0"/>
          <w:numId w:val="6"/>
        </w:numPr>
        <w:ind w:leftChars="0"/>
        <w:rPr>
          <w:sz w:val="24"/>
        </w:rPr>
      </w:pPr>
      <w:r w:rsidRPr="0063080F">
        <w:rPr>
          <w:sz w:val="24"/>
        </w:rPr>
        <w:t xml:space="preserve">学術大会賞に応募：　　</w:t>
      </w:r>
      <w:r w:rsidR="000631CC" w:rsidRPr="000631CC">
        <w:rPr>
          <w:rFonts w:hint="eastAsia"/>
          <w:color w:val="FF0000"/>
          <w:sz w:val="24"/>
        </w:rPr>
        <w:t>☑</w:t>
      </w:r>
      <w:r w:rsidR="00AC40AC">
        <w:rPr>
          <w:rFonts w:hint="eastAsia"/>
          <w:color w:val="FF0000"/>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p>
    <w:p w14:paraId="1BDC9842" w14:textId="77777777" w:rsidR="00D20408" w:rsidRPr="000631CC" w:rsidRDefault="00D20408" w:rsidP="000631CC">
      <w:pPr>
        <w:spacing w:line="0" w:lineRule="atLeast"/>
        <w:rPr>
          <w:sz w:val="24"/>
        </w:rPr>
      </w:pPr>
    </w:p>
    <w:p w14:paraId="78C9D8BE" w14:textId="044471EF" w:rsidR="00D20408" w:rsidRPr="0063080F" w:rsidRDefault="00D20408" w:rsidP="00FC459B">
      <w:pPr>
        <w:pStyle w:val="aa"/>
        <w:numPr>
          <w:ilvl w:val="0"/>
          <w:numId w:val="6"/>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sidRPr="000631CC">
        <w:rPr>
          <w:rFonts w:hint="eastAsia"/>
          <w:color w:val="FF0000"/>
          <w:sz w:val="24"/>
        </w:rPr>
        <w:t>☑</w:t>
      </w:r>
      <w:r w:rsidR="00FC459B">
        <w:rPr>
          <w:rFonts w:hint="eastAsia"/>
          <w:color w:val="FF0000"/>
          <w:sz w:val="24"/>
        </w:rPr>
        <w:t xml:space="preserve">　</w:t>
      </w:r>
      <w:r w:rsidRPr="0063080F">
        <w:rPr>
          <w:sz w:val="24"/>
        </w:rPr>
        <w:t>ない</w:t>
      </w:r>
    </w:p>
    <w:p w14:paraId="728CD6C6" w14:textId="77777777" w:rsidR="00D20408" w:rsidRPr="000631CC" w:rsidRDefault="00D20408" w:rsidP="000631CC">
      <w:pPr>
        <w:spacing w:line="0" w:lineRule="atLeast"/>
        <w:rPr>
          <w:sz w:val="24"/>
        </w:rPr>
      </w:pPr>
    </w:p>
    <w:p w14:paraId="20185D8C" w14:textId="5F8E27BD" w:rsidR="00D20408" w:rsidRPr="0063080F" w:rsidRDefault="00D20408" w:rsidP="00FC459B">
      <w:pPr>
        <w:pStyle w:val="aa"/>
        <w:numPr>
          <w:ilvl w:val="0"/>
          <w:numId w:val="6"/>
        </w:numPr>
        <w:ind w:leftChars="0"/>
        <w:rPr>
          <w:sz w:val="24"/>
        </w:rPr>
      </w:pPr>
      <w:r w:rsidRPr="0063080F">
        <w:rPr>
          <w:sz w:val="24"/>
        </w:rPr>
        <w:t>倫理性の配慮：</w:t>
      </w:r>
      <w:r w:rsidR="000631CC" w:rsidRPr="000631CC">
        <w:rPr>
          <w:rFonts w:hint="eastAsia"/>
          <w:color w:val="FF0000"/>
          <w:sz w:val="24"/>
        </w:rPr>
        <w:t>☑</w:t>
      </w:r>
      <w:r w:rsidR="00AC40AC">
        <w:rPr>
          <w:rFonts w:hint="eastAsia"/>
          <w:color w:val="FF0000"/>
          <w:sz w:val="24"/>
        </w:rPr>
        <w:t xml:space="preserve">　</w:t>
      </w:r>
      <w:r w:rsidRPr="0063080F">
        <w:rPr>
          <w:sz w:val="24"/>
        </w:rPr>
        <w:t xml:space="preserve">委員会承認済　</w:t>
      </w:r>
      <w:r w:rsidR="000631CC">
        <w:rPr>
          <w:rFonts w:hint="eastAsia"/>
          <w:sz w:val="24"/>
        </w:rPr>
        <w:t>□</w:t>
      </w:r>
      <w:r w:rsidR="00AC40AC">
        <w:rPr>
          <w:rFonts w:hint="eastAsia"/>
          <w:sz w:val="24"/>
        </w:rPr>
        <w:t xml:space="preserve">　</w:t>
      </w:r>
      <w:r w:rsidRPr="0063080F">
        <w:rPr>
          <w:sz w:val="24"/>
        </w:rPr>
        <w:t xml:space="preserve">倫理規定遵守　</w:t>
      </w:r>
      <w:r w:rsidR="000631CC">
        <w:rPr>
          <w:rFonts w:hint="eastAsia"/>
          <w:sz w:val="24"/>
        </w:rPr>
        <w:t>□</w:t>
      </w:r>
      <w:r w:rsidR="00AC40AC">
        <w:rPr>
          <w:rFonts w:hint="eastAsia"/>
          <w:sz w:val="24"/>
        </w:rPr>
        <w:t xml:space="preserve">　</w:t>
      </w:r>
      <w:r w:rsidRPr="0063080F">
        <w:rPr>
          <w:sz w:val="24"/>
        </w:rPr>
        <w:t>必要ない</w:t>
      </w:r>
    </w:p>
    <w:p w14:paraId="0A865DD0" w14:textId="2C735C17" w:rsidR="00D20408" w:rsidRPr="0063080F" w:rsidRDefault="00D20408" w:rsidP="009C5EC6">
      <w:pPr>
        <w:ind w:firstLineChars="150" w:firstLine="360"/>
        <w:rPr>
          <w:color w:val="FF0000"/>
          <w:sz w:val="24"/>
        </w:rPr>
      </w:pPr>
      <w:r w:rsidRPr="0063080F">
        <w:rPr>
          <w:color w:val="FF0000"/>
          <w:sz w:val="24"/>
        </w:rPr>
        <w:t>本研究は</w:t>
      </w:r>
      <w:r w:rsidRPr="0063080F">
        <w:rPr>
          <w:rFonts w:ascii="ＭＳ 明朝" w:hAnsi="ＭＳ 明朝" w:cs="ＭＳ 明朝" w:hint="eastAsia"/>
          <w:color w:val="FF0000"/>
          <w:sz w:val="24"/>
        </w:rPr>
        <w:t>◇</w:t>
      </w:r>
      <w:r w:rsidRPr="0063080F">
        <w:rPr>
          <w:color w:val="FF0000"/>
          <w:sz w:val="24"/>
        </w:rPr>
        <w:t>大学大学研究倫理委員会の承認のもとに行われた（承認番号</w:t>
      </w:r>
      <w:r w:rsidRPr="0063080F">
        <w:rPr>
          <w:color w:val="FF0000"/>
          <w:sz w:val="22"/>
          <w:szCs w:val="20"/>
          <w:lang w:val="pt-BR"/>
        </w:rPr>
        <w:t>○</w:t>
      </w:r>
      <w:r w:rsidRPr="0063080F">
        <w:rPr>
          <w:color w:val="FF0000"/>
          <w:sz w:val="24"/>
        </w:rPr>
        <w:t>-</w:t>
      </w:r>
      <w:r w:rsidRPr="0063080F">
        <w:rPr>
          <w:rFonts w:ascii="ＭＳ 明朝" w:hAnsi="ＭＳ 明朝" w:cs="ＭＳ 明朝" w:hint="eastAsia"/>
          <w:color w:val="FF0000"/>
          <w:sz w:val="22"/>
          <w:szCs w:val="20"/>
          <w:lang w:val="pt-BR"/>
        </w:rPr>
        <w:t>△</w:t>
      </w:r>
      <w:r w:rsidRPr="0063080F">
        <w:rPr>
          <w:color w:val="FF0000"/>
          <w:sz w:val="22"/>
          <w:szCs w:val="20"/>
          <w:lang w:val="pt-BR"/>
        </w:rPr>
        <w:t>）</w:t>
      </w:r>
    </w:p>
    <w:p w14:paraId="5FC9A617" w14:textId="77777777" w:rsidR="00D20408" w:rsidRPr="000631CC" w:rsidRDefault="00D20408" w:rsidP="000631CC">
      <w:pPr>
        <w:spacing w:line="0" w:lineRule="atLeast"/>
        <w:rPr>
          <w:sz w:val="24"/>
        </w:rPr>
      </w:pPr>
    </w:p>
    <w:p w14:paraId="55F59CAB" w14:textId="29606B86" w:rsidR="00D20408" w:rsidRPr="0063080F" w:rsidRDefault="00D20408" w:rsidP="00FC459B">
      <w:pPr>
        <w:pStyle w:val="aa"/>
        <w:numPr>
          <w:ilvl w:val="0"/>
          <w:numId w:val="6"/>
        </w:numPr>
        <w:ind w:leftChars="0"/>
        <w:rPr>
          <w:sz w:val="24"/>
        </w:rPr>
      </w:pPr>
      <w:r w:rsidRPr="0063080F">
        <w:rPr>
          <w:sz w:val="24"/>
        </w:rPr>
        <w:t xml:space="preserve">利益相反：　</w:t>
      </w:r>
      <w:r w:rsidR="00FC459B">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FC459B">
        <w:rPr>
          <w:rFonts w:hint="eastAsia"/>
          <w:sz w:val="24"/>
        </w:rPr>
        <w:t xml:space="preserve">　</w:t>
      </w:r>
      <w:r w:rsidR="000631CC" w:rsidRPr="000631CC">
        <w:rPr>
          <w:rFonts w:hint="eastAsia"/>
          <w:color w:val="FF0000"/>
          <w:sz w:val="24"/>
        </w:rPr>
        <w:t>☑</w:t>
      </w:r>
      <w:r w:rsidRPr="0063080F">
        <w:rPr>
          <w:sz w:val="24"/>
        </w:rPr>
        <w:t xml:space="preserve">　なし</w:t>
      </w:r>
    </w:p>
    <w:p w14:paraId="4A881D91" w14:textId="1A29F11F" w:rsidR="00D20408" w:rsidRPr="0063080F" w:rsidRDefault="00D20408" w:rsidP="00D20408">
      <w:pPr>
        <w:pStyle w:val="aa"/>
        <w:ind w:leftChars="0" w:left="360"/>
        <w:rPr>
          <w:color w:val="FF0000"/>
          <w:sz w:val="24"/>
        </w:rPr>
      </w:pPr>
      <w:r w:rsidRPr="0063080F">
        <w:rPr>
          <w:color w:val="FF0000"/>
          <w:sz w:val="24"/>
        </w:rPr>
        <w:t>特定の企業との金銭の授受等はない。本研究は</w:t>
      </w:r>
      <w:r w:rsidRPr="0063080F">
        <w:rPr>
          <w:rFonts w:ascii="ＭＳ 明朝" w:hAnsi="ＭＳ 明朝" w:cs="ＭＳ 明朝" w:hint="eastAsia"/>
          <w:color w:val="FF0000"/>
          <w:sz w:val="24"/>
        </w:rPr>
        <w:t>◇</w:t>
      </w:r>
      <w:r w:rsidR="000631CC" w:rsidRPr="0063080F">
        <w:rPr>
          <w:rFonts w:ascii="ＭＳ 明朝" w:hAnsi="ＭＳ 明朝" w:cs="ＭＳ 明朝" w:hint="eastAsia"/>
          <w:color w:val="FF0000"/>
          <w:sz w:val="24"/>
        </w:rPr>
        <w:t>◇</w:t>
      </w:r>
      <w:r w:rsidRPr="0063080F">
        <w:rPr>
          <w:color w:val="FF0000"/>
          <w:sz w:val="24"/>
        </w:rPr>
        <w:t>大学同窓会共同研究事業「閉塞性睡眠時無呼吸症候群患者に対するコンプライアンスの高い口腔内装置の改良」の助成により行われた。</w:t>
      </w:r>
    </w:p>
    <w:p w14:paraId="7696F40E" w14:textId="77777777" w:rsidR="009C5EC6" w:rsidRPr="000631CC" w:rsidRDefault="009C5EC6" w:rsidP="000631CC">
      <w:pPr>
        <w:spacing w:line="0" w:lineRule="atLeast"/>
        <w:rPr>
          <w:sz w:val="24"/>
        </w:rPr>
      </w:pPr>
    </w:p>
    <w:p w14:paraId="1DD931B2" w14:textId="5A12B981" w:rsidR="009C5EC6" w:rsidRPr="0063080F" w:rsidRDefault="009C5EC6" w:rsidP="00FC459B">
      <w:pPr>
        <w:pStyle w:val="aa"/>
        <w:numPr>
          <w:ilvl w:val="0"/>
          <w:numId w:val="6"/>
        </w:numPr>
        <w:ind w:leftChars="0"/>
        <w:rPr>
          <w:sz w:val="24"/>
        </w:rPr>
      </w:pPr>
      <w:r w:rsidRPr="0063080F">
        <w:rPr>
          <w:sz w:val="24"/>
        </w:rPr>
        <w:t>発表内容：</w:t>
      </w:r>
      <w:r w:rsidR="00AC40AC">
        <w:rPr>
          <w:rFonts w:hint="eastAsia"/>
          <w:sz w:val="24"/>
        </w:rPr>
        <w:t xml:space="preserve">　</w:t>
      </w:r>
      <w:r w:rsidRPr="0063080F">
        <w:rPr>
          <w:sz w:val="24"/>
        </w:rPr>
        <w:t xml:space="preserve">　</w:t>
      </w:r>
      <w:r w:rsidR="000631CC" w:rsidRPr="000631CC">
        <w:rPr>
          <w:rFonts w:hint="eastAsia"/>
          <w:color w:val="FF0000"/>
          <w:sz w:val="24"/>
          <w:lang w:eastAsia="zh-TW"/>
        </w:rPr>
        <w:t>☑</w:t>
      </w:r>
      <w:r w:rsidR="00AC40AC">
        <w:rPr>
          <w:rFonts w:hint="eastAsia"/>
          <w:color w:val="FF0000"/>
          <w:sz w:val="24"/>
        </w:rPr>
        <w:t xml:space="preserve">　</w:t>
      </w:r>
      <w:r w:rsidRPr="0063080F">
        <w:rPr>
          <w:sz w:val="24"/>
        </w:rPr>
        <w:t xml:space="preserve">原著研究　　　</w:t>
      </w:r>
    </w:p>
    <w:p w14:paraId="0F9BD14F" w14:textId="3293EA6E"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 xml:space="preserve">症例報告・調査報告　　　</w:t>
      </w:r>
    </w:p>
    <w:p w14:paraId="67B9821D" w14:textId="503C1ACC"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報告発表（認定医取得を目的としたもの）</w:t>
      </w:r>
    </w:p>
    <w:p w14:paraId="43BA3035" w14:textId="77777777" w:rsidR="00A14122" w:rsidRPr="000631CC" w:rsidRDefault="00A14122" w:rsidP="000631CC">
      <w:pPr>
        <w:spacing w:line="0" w:lineRule="atLeast"/>
        <w:rPr>
          <w:sz w:val="24"/>
        </w:rPr>
      </w:pPr>
    </w:p>
    <w:p w14:paraId="04F68D47" w14:textId="4F66253E" w:rsidR="00D20408" w:rsidRDefault="00D20408" w:rsidP="00D20408">
      <w:pPr>
        <w:rPr>
          <w:sz w:val="24"/>
        </w:rPr>
      </w:pPr>
      <w:r w:rsidRPr="0063080F">
        <w:rPr>
          <w:sz w:val="24"/>
        </w:rPr>
        <w:t>以上を不正なく記載し、チェックリストと抄録の提出をもって演題登録を行います。</w:t>
      </w:r>
    </w:p>
    <w:p w14:paraId="1CAF95E4" w14:textId="77777777" w:rsidR="00FC459B" w:rsidRPr="000631CC" w:rsidRDefault="00FC459B" w:rsidP="000631CC">
      <w:pPr>
        <w:spacing w:line="0" w:lineRule="atLeast"/>
        <w:rPr>
          <w:sz w:val="24"/>
        </w:rPr>
      </w:pPr>
    </w:p>
    <w:p w14:paraId="6DF1A04A" w14:textId="705055D3" w:rsidR="00D20408" w:rsidRDefault="00D20408" w:rsidP="00D20408">
      <w:pPr>
        <w:jc w:val="right"/>
        <w:rPr>
          <w:sz w:val="24"/>
        </w:rPr>
      </w:pPr>
      <w:r w:rsidRPr="0063080F">
        <w:rPr>
          <w:color w:val="FF0000"/>
          <w:sz w:val="24"/>
        </w:rPr>
        <w:t>202</w:t>
      </w:r>
      <w:r w:rsidR="009B0ACE">
        <w:rPr>
          <w:rFonts w:hint="eastAsia"/>
          <w:color w:val="FF0000"/>
          <w:sz w:val="24"/>
        </w:rPr>
        <w:t>4</w:t>
      </w:r>
      <w:r w:rsidRPr="0063080F">
        <w:rPr>
          <w:sz w:val="24"/>
        </w:rPr>
        <w:t xml:space="preserve">年　</w:t>
      </w:r>
      <w:r w:rsidR="000631CC">
        <w:rPr>
          <w:rFonts w:hint="eastAsia"/>
          <w:color w:val="FF0000"/>
          <w:sz w:val="22"/>
          <w:szCs w:val="20"/>
          <w:lang w:val="pt-BR"/>
        </w:rPr>
        <w:t>〇</w:t>
      </w:r>
      <w:r w:rsidRPr="0063080F">
        <w:rPr>
          <w:sz w:val="24"/>
        </w:rPr>
        <w:t xml:space="preserve">月　</w:t>
      </w:r>
      <w:r w:rsidRPr="0063080F">
        <w:rPr>
          <w:rFonts w:ascii="ＭＳ 明朝" w:hAnsi="ＭＳ 明朝" w:cs="ＭＳ 明朝" w:hint="eastAsia"/>
          <w:color w:val="FF0000"/>
          <w:sz w:val="22"/>
          <w:szCs w:val="20"/>
          <w:lang w:val="pt-BR"/>
        </w:rPr>
        <w:t>△</w:t>
      </w:r>
      <w:r w:rsidRPr="0063080F">
        <w:rPr>
          <w:sz w:val="24"/>
        </w:rPr>
        <w:t>日</w:t>
      </w:r>
    </w:p>
    <w:p w14:paraId="491540DC" w14:textId="2F902630" w:rsidR="00FC459B" w:rsidRDefault="00FC459B" w:rsidP="00D20408">
      <w:pPr>
        <w:jc w:val="right"/>
        <w:rPr>
          <w:sz w:val="24"/>
        </w:rPr>
      </w:pPr>
    </w:p>
    <w:p w14:paraId="07A23CF6" w14:textId="252C26AF" w:rsidR="000631CC" w:rsidRDefault="000631CC" w:rsidP="000631CC">
      <w:pPr>
        <w:jc w:val="center"/>
        <w:rPr>
          <w:sz w:val="24"/>
        </w:rPr>
      </w:pPr>
      <w:r w:rsidRPr="000631CC">
        <w:rPr>
          <w:rFonts w:hint="eastAsia"/>
          <w:b/>
          <w:color w:val="000000" w:themeColor="text1"/>
          <w:sz w:val="24"/>
        </w:rPr>
        <w:t xml:space="preserve">　　　　　　　</w:t>
      </w:r>
      <w:r w:rsidRPr="0063080F">
        <w:rPr>
          <w:b/>
          <w:color w:val="000000" w:themeColor="text1"/>
          <w:sz w:val="24"/>
          <w:u w:val="single"/>
        </w:rPr>
        <w:t>発表者名</w:t>
      </w:r>
      <w:r>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Pr="0063080F">
        <w:rPr>
          <w:color w:val="FF0000"/>
          <w:sz w:val="24"/>
          <w:u w:val="single"/>
          <w:lang w:val="pt-BR"/>
        </w:rPr>
        <w:t>睡眠　歯科子</w:t>
      </w:r>
      <w:r w:rsidRPr="0063080F">
        <w:rPr>
          <w:color w:val="000000" w:themeColor="text1"/>
          <w:sz w:val="24"/>
          <w:u w:val="single"/>
          <w:lang w:val="pt-BR"/>
        </w:rPr>
        <w:t xml:space="preserve">　　　　　　　</w:t>
      </w:r>
      <w:r>
        <w:rPr>
          <w:rFonts w:hint="eastAsia"/>
          <w:color w:val="000000" w:themeColor="text1"/>
          <w:sz w:val="24"/>
          <w:u w:val="single"/>
        </w:rPr>
        <w:t xml:space="preserve">　　</w:t>
      </w:r>
    </w:p>
    <w:p w14:paraId="76096A41" w14:textId="5AA39A34" w:rsidR="000631CC" w:rsidRDefault="000631CC" w:rsidP="000631CC">
      <w:pPr>
        <w:wordWrap w:val="0"/>
        <w:jc w:val="right"/>
        <w:rPr>
          <w:sz w:val="24"/>
        </w:rPr>
      </w:pPr>
      <w:r>
        <w:rPr>
          <w:rFonts w:hint="eastAsia"/>
          <w:sz w:val="24"/>
        </w:rPr>
        <w:t xml:space="preserve">上記、署名は確かに自署であることを申告します　</w:t>
      </w:r>
      <w:r w:rsidRPr="000631CC">
        <w:rPr>
          <w:rFonts w:hint="eastAsia"/>
          <w:color w:val="FF0000"/>
          <w:sz w:val="24"/>
        </w:rPr>
        <w:t>☑</w:t>
      </w:r>
    </w:p>
    <w:p w14:paraId="623E24FD" w14:textId="77777777" w:rsidR="000631CC" w:rsidRPr="00AC40AC" w:rsidRDefault="000631CC" w:rsidP="000631CC">
      <w:pPr>
        <w:jc w:val="right"/>
        <w:rPr>
          <w:sz w:val="24"/>
        </w:rPr>
      </w:pPr>
      <w:r>
        <w:rPr>
          <w:rFonts w:hint="eastAsia"/>
          <w:sz w:val="24"/>
        </w:rPr>
        <w:t>（ご署名の上、チェックボックスにレ点を入れてください）</w:t>
      </w:r>
    </w:p>
    <w:p w14:paraId="69D126A2" w14:textId="7C59E1F7" w:rsidR="0005428A" w:rsidRPr="0063080F" w:rsidRDefault="0005428A" w:rsidP="00FC459B">
      <w:pPr>
        <w:widowControl/>
        <w:jc w:val="center"/>
        <w:rPr>
          <w:b/>
          <w:sz w:val="28"/>
          <w:szCs w:val="28"/>
          <w:lang w:eastAsia="zh-TW"/>
        </w:rPr>
      </w:pPr>
      <w:r w:rsidRPr="0063080F">
        <w:rPr>
          <w:b/>
          <w:sz w:val="28"/>
          <w:szCs w:val="28"/>
          <w:lang w:eastAsia="zh-TW"/>
        </w:rPr>
        <w:lastRenderedPageBreak/>
        <w:t>第</w:t>
      </w:r>
      <w:r w:rsidRPr="0063080F">
        <w:rPr>
          <w:b/>
          <w:sz w:val="28"/>
          <w:szCs w:val="28"/>
          <w:lang w:eastAsia="zh-TW"/>
        </w:rPr>
        <w:t>2</w:t>
      </w:r>
      <w:r w:rsidR="009B0ACE">
        <w:rPr>
          <w:rFonts w:hint="eastAsia"/>
          <w:b/>
          <w:sz w:val="28"/>
          <w:szCs w:val="28"/>
        </w:rPr>
        <w:t>3</w:t>
      </w:r>
      <w:r w:rsidRPr="0063080F">
        <w:rPr>
          <w:b/>
          <w:sz w:val="28"/>
          <w:szCs w:val="28"/>
          <w:lang w:eastAsia="zh-TW"/>
        </w:rPr>
        <w:t>回日本睡眠歯科学会定期学術集会　演題抄録</w:t>
      </w:r>
    </w:p>
    <w:p w14:paraId="260E788D" w14:textId="36402585" w:rsidR="006E7038" w:rsidRPr="006E7038" w:rsidRDefault="0005428A" w:rsidP="006E7038">
      <w:pPr>
        <w:pStyle w:val="a3"/>
        <w:rPr>
          <w:bCs/>
          <w:sz w:val="24"/>
        </w:rPr>
      </w:pPr>
      <w:r w:rsidRPr="0063080F">
        <w:rPr>
          <w:bCs/>
          <w:sz w:val="24"/>
        </w:rPr>
        <w:t>発表者の氏名の前に</w:t>
      </w:r>
      <w:r w:rsidR="00FF4D7D">
        <w:rPr>
          <w:rFonts w:hint="eastAsia"/>
          <w:bCs/>
          <w:sz w:val="24"/>
        </w:rPr>
        <w:t>〇</w:t>
      </w:r>
      <w:r w:rsidRPr="0063080F">
        <w:rPr>
          <w:bCs/>
          <w:sz w:val="24"/>
        </w:rPr>
        <w:t>を付記してください</w:t>
      </w:r>
      <w:r w:rsidR="006E7038">
        <w:rPr>
          <w:rFonts w:hint="eastAsia"/>
          <w:bCs/>
          <w:sz w:val="24"/>
        </w:rPr>
        <w:t>。　　　　　　　　　※</w:t>
      </w:r>
      <w:r w:rsidR="006E7038" w:rsidRPr="006E7038">
        <w:rPr>
          <w:rFonts w:hint="eastAsia"/>
          <w:bCs/>
          <w:sz w:val="24"/>
          <w:u w:val="single"/>
        </w:rPr>
        <w:t>図表の使用はできません</w:t>
      </w:r>
    </w:p>
    <w:p w14:paraId="5790F575" w14:textId="580200A0" w:rsidR="0005428A" w:rsidRPr="0063080F" w:rsidRDefault="0005428A" w:rsidP="0005428A">
      <w:pPr>
        <w:pStyle w:val="a3"/>
        <w:rPr>
          <w:bCs/>
          <w:sz w:val="24"/>
        </w:rPr>
      </w:pPr>
      <w:r w:rsidRPr="0063080F">
        <w:rPr>
          <w:bCs/>
          <w:sz w:val="24"/>
        </w:rPr>
        <w:t xml:space="preserve">発表内容：　</w:t>
      </w:r>
      <w:r w:rsidR="000631CC">
        <w:rPr>
          <w:rFonts w:hint="eastAsia"/>
          <w:sz w:val="24"/>
        </w:rPr>
        <w:t xml:space="preserve">□　</w:t>
      </w:r>
      <w:r w:rsidRPr="0063080F">
        <w:rPr>
          <w:bCs/>
          <w:sz w:val="24"/>
        </w:rPr>
        <w:t xml:space="preserve">原著研究　　　</w:t>
      </w:r>
      <w:r w:rsidR="000631CC">
        <w:rPr>
          <w:rFonts w:hint="eastAsia"/>
          <w:sz w:val="24"/>
        </w:rPr>
        <w:t xml:space="preserve">□　</w:t>
      </w:r>
      <w:r w:rsidRPr="0063080F">
        <w:rPr>
          <w:bCs/>
          <w:sz w:val="24"/>
        </w:rPr>
        <w:t xml:space="preserve">症例・調査報告　　</w:t>
      </w:r>
      <w:r w:rsidR="000631CC">
        <w:rPr>
          <w:rFonts w:hint="eastAsia"/>
          <w:sz w:val="24"/>
        </w:rPr>
        <w:t xml:space="preserve">□　</w:t>
      </w:r>
      <w:r w:rsidRPr="0063080F">
        <w:rPr>
          <w:bCs/>
          <w:sz w:val="24"/>
        </w:rPr>
        <w:t>報告発表</w:t>
      </w:r>
    </w:p>
    <w:p w14:paraId="08A315AB" w14:textId="64924B59" w:rsidR="0005428A" w:rsidRPr="0063080F" w:rsidRDefault="0005428A" w:rsidP="0005428A">
      <w:pPr>
        <w:tabs>
          <w:tab w:val="center" w:pos="4252"/>
          <w:tab w:val="right" w:pos="8504"/>
        </w:tabs>
        <w:snapToGrid w:val="0"/>
        <w:rPr>
          <w:bCs/>
          <w:sz w:val="24"/>
        </w:rPr>
      </w:pPr>
      <w:r w:rsidRPr="0063080F">
        <w:rPr>
          <w:bCs/>
          <w:color w:val="000000"/>
          <w:sz w:val="24"/>
        </w:rPr>
        <w:t>学術大会</w:t>
      </w:r>
      <w:r w:rsidRPr="0063080F">
        <w:rPr>
          <w:bCs/>
          <w:sz w:val="24"/>
        </w:rPr>
        <w:t xml:space="preserve">賞に応募：　　</w:t>
      </w:r>
      <w:r w:rsidR="000631CC">
        <w:rPr>
          <w:rFonts w:hint="eastAsia"/>
          <w:sz w:val="24"/>
        </w:rPr>
        <w:t>□</w:t>
      </w:r>
      <w:r w:rsidRPr="0063080F">
        <w:rPr>
          <w:bCs/>
          <w:sz w:val="24"/>
        </w:rPr>
        <w:t xml:space="preserve">する　　</w:t>
      </w:r>
      <w:r w:rsidR="000631CC">
        <w:rPr>
          <w:rFonts w:hint="eastAsia"/>
          <w:sz w:val="24"/>
        </w:rPr>
        <w:t>□</w:t>
      </w:r>
      <w:r w:rsidRPr="0063080F">
        <w:rPr>
          <w:bCs/>
          <w:sz w:val="24"/>
        </w:rPr>
        <w:t xml:space="preserve">しない　　</w:t>
      </w:r>
      <w:r w:rsidRPr="0063080F">
        <w:rPr>
          <w:bCs/>
          <w:color w:val="000000"/>
          <w:sz w:val="24"/>
        </w:rPr>
        <w:t>（報告発表の方は応募出来ません）</w:t>
      </w:r>
    </w:p>
    <w:p w14:paraId="73830886" w14:textId="77777777" w:rsidR="0005428A" w:rsidRPr="0063080F" w:rsidRDefault="0005428A" w:rsidP="0005428A">
      <w:pPr>
        <w:rPr>
          <w:b/>
          <w:sz w:val="22"/>
          <w:szCs w:val="22"/>
        </w:rPr>
      </w:pPr>
      <w:r w:rsidRPr="0063080F">
        <w:rPr>
          <w:b/>
          <w:noProof/>
          <w:szCs w:val="22"/>
        </w:rPr>
        <mc:AlternateContent>
          <mc:Choice Requires="wps">
            <w:drawing>
              <wp:anchor distT="0" distB="0" distL="114300" distR="114300" simplePos="0" relativeHeight="251671552" behindDoc="0" locked="0" layoutInCell="1" allowOverlap="1" wp14:anchorId="04EB00DB" wp14:editId="468C94EB">
                <wp:simplePos x="0" y="0"/>
                <wp:positionH relativeFrom="column">
                  <wp:posOffset>13970</wp:posOffset>
                </wp:positionH>
                <wp:positionV relativeFrom="paragraph">
                  <wp:posOffset>88265</wp:posOffset>
                </wp:positionV>
                <wp:extent cx="5553075" cy="0"/>
                <wp:effectExtent l="12700" t="19050" r="22225"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3075"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CDCDC6" id="_x0000_t32" coordsize="21600,21600" o:spt="32" o:oned="t" path="m,l21600,21600e" filled="f">
                <v:path arrowok="t" fillok="f" o:connecttype="none"/>
                <o:lock v:ext="edit" shapetype="t"/>
              </v:shapetype>
              <v:shape id="AutoShape 10" o:spid="_x0000_s1026" type="#_x0000_t32" style="position:absolute;left:0;text-align:left;margin-left:1.1pt;margin-top:6.95pt;width:437.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"/>
            </w:pict>
          </mc:Fallback>
        </mc:AlternateContent>
      </w:r>
    </w:p>
    <w:p w14:paraId="288AF73E" w14:textId="7C4A278A" w:rsidR="00A56E42" w:rsidRPr="0063080F" w:rsidRDefault="00A56E42" w:rsidP="00A56E42">
      <w:pPr>
        <w:tabs>
          <w:tab w:val="center" w:pos="4252"/>
          <w:tab w:val="right" w:pos="8504"/>
        </w:tabs>
        <w:snapToGrid w:val="0"/>
        <w:ind w:right="360"/>
        <w:jc w:val="center"/>
        <w:rPr>
          <w:b/>
          <w:bCs/>
          <w:sz w:val="22"/>
          <w:szCs w:val="22"/>
          <w:lang w:eastAsia="zh-TW"/>
        </w:rPr>
      </w:pPr>
      <w:r w:rsidRPr="0063080F">
        <w:rPr>
          <w:b/>
          <w:bCs/>
          <w:sz w:val="22"/>
          <w:szCs w:val="22"/>
          <w:lang w:eastAsia="zh-TW"/>
        </w:rPr>
        <w:t>演題名</w:t>
      </w:r>
    </w:p>
    <w:p w14:paraId="43DBD25E" w14:textId="77777777" w:rsidR="00A55592" w:rsidRPr="0063080F" w:rsidRDefault="00A55592" w:rsidP="00A56E42">
      <w:pPr>
        <w:tabs>
          <w:tab w:val="center" w:pos="4252"/>
          <w:tab w:val="right" w:pos="8504"/>
        </w:tabs>
        <w:snapToGrid w:val="0"/>
        <w:ind w:right="360"/>
        <w:jc w:val="center"/>
        <w:rPr>
          <w:b/>
          <w:bCs/>
          <w:sz w:val="22"/>
          <w:szCs w:val="22"/>
          <w:lang w:eastAsia="zh-TW"/>
        </w:rPr>
      </w:pPr>
    </w:p>
    <w:p w14:paraId="145D68D3" w14:textId="439E3CB0" w:rsidR="00BB1BDA"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発表者</w:t>
      </w:r>
    </w:p>
    <w:p w14:paraId="43C9D93D" w14:textId="77777777" w:rsidR="00A56E42" w:rsidRPr="0063080F" w:rsidRDefault="00A56E42" w:rsidP="00A56E42">
      <w:pPr>
        <w:tabs>
          <w:tab w:val="center" w:pos="4252"/>
          <w:tab w:val="right" w:pos="8504"/>
        </w:tabs>
        <w:snapToGrid w:val="0"/>
        <w:ind w:right="360"/>
        <w:jc w:val="center"/>
        <w:rPr>
          <w:sz w:val="22"/>
          <w:szCs w:val="20"/>
          <w:lang w:val="pt-BR" w:eastAsia="zh-TW"/>
        </w:rPr>
      </w:pPr>
    </w:p>
    <w:p w14:paraId="1C7BFC04" w14:textId="727F76DE" w:rsidR="00A56E42"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所　属</w:t>
      </w:r>
    </w:p>
    <w:p w14:paraId="1F0011D8" w14:textId="77777777" w:rsidR="0005428A" w:rsidRPr="0063080F" w:rsidRDefault="0005428A" w:rsidP="00A56E42">
      <w:pPr>
        <w:tabs>
          <w:tab w:val="center" w:pos="4252"/>
          <w:tab w:val="right" w:pos="8504"/>
        </w:tabs>
        <w:snapToGrid w:val="0"/>
        <w:ind w:right="360"/>
        <w:jc w:val="center"/>
        <w:rPr>
          <w:sz w:val="22"/>
          <w:szCs w:val="20"/>
          <w:lang w:val="pt-BR" w:eastAsia="zh-TW"/>
        </w:rPr>
      </w:pPr>
    </w:p>
    <w:p w14:paraId="6F5CC254" w14:textId="77777777" w:rsidR="00A56E42" w:rsidRPr="0063080F" w:rsidRDefault="00A56E42" w:rsidP="000303FA">
      <w:pPr>
        <w:rPr>
          <w:b/>
          <w:color w:val="000000"/>
          <w:spacing w:val="-2"/>
          <w:kern w:val="0"/>
          <w:sz w:val="22"/>
          <w:szCs w:val="20"/>
          <w:lang w:eastAsia="zh-TW"/>
        </w:rPr>
      </w:pPr>
    </w:p>
    <w:p w14:paraId="5E8B2D88" w14:textId="1A01235E" w:rsidR="000303FA" w:rsidRPr="0063080F" w:rsidRDefault="000303FA" w:rsidP="000303FA">
      <w:pPr>
        <w:rPr>
          <w:lang w:eastAsia="zh-TW"/>
        </w:rPr>
      </w:pPr>
      <w:r w:rsidRPr="0063080F">
        <w:rPr>
          <w:b/>
          <w:color w:val="000000"/>
          <w:spacing w:val="-2"/>
          <w:kern w:val="0"/>
          <w:sz w:val="22"/>
          <w:szCs w:val="20"/>
          <w:lang w:eastAsia="zh-TW"/>
        </w:rPr>
        <w:t>【目</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的】</w:t>
      </w:r>
    </w:p>
    <w:p w14:paraId="035B0827" w14:textId="565464CF" w:rsidR="00A56E42" w:rsidRPr="0063080F" w:rsidRDefault="00A56E42" w:rsidP="000303FA">
      <w:pPr>
        <w:rPr>
          <w:lang w:eastAsia="zh-TW"/>
        </w:rPr>
      </w:pPr>
    </w:p>
    <w:p w14:paraId="7EAC2C37" w14:textId="2E294413" w:rsidR="00A56E42" w:rsidRPr="0063080F" w:rsidRDefault="00A56E42" w:rsidP="000303FA">
      <w:pPr>
        <w:rPr>
          <w:lang w:eastAsia="zh-TW"/>
        </w:rPr>
      </w:pPr>
    </w:p>
    <w:p w14:paraId="00255DC1" w14:textId="77777777" w:rsidR="00A56E42" w:rsidRPr="0063080F" w:rsidRDefault="00A56E42" w:rsidP="000303FA">
      <w:pPr>
        <w:rPr>
          <w:lang w:val="pt-BR" w:eastAsia="zh-TW"/>
        </w:rPr>
      </w:pPr>
    </w:p>
    <w:p w14:paraId="3CCCDB2D" w14:textId="38B694B5" w:rsidR="00A56E42" w:rsidRPr="0063080F" w:rsidRDefault="000303FA" w:rsidP="00F94742">
      <w:pPr>
        <w:rPr>
          <w:b/>
          <w:color w:val="000000"/>
          <w:spacing w:val="-2"/>
          <w:kern w:val="0"/>
          <w:sz w:val="22"/>
          <w:szCs w:val="20"/>
          <w:lang w:val="pt-BR" w:eastAsia="zh-TW"/>
        </w:rPr>
      </w:pPr>
      <w:r w:rsidRPr="0063080F">
        <w:rPr>
          <w:b/>
          <w:color w:val="000000"/>
          <w:spacing w:val="-2"/>
          <w:kern w:val="0"/>
          <w:sz w:val="22"/>
          <w:szCs w:val="20"/>
          <w:lang w:eastAsia="zh-TW"/>
        </w:rPr>
        <w:t>【方</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法】</w:t>
      </w:r>
    </w:p>
    <w:p w14:paraId="37A62BCF" w14:textId="77777777" w:rsidR="00A56E42" w:rsidRPr="0063080F" w:rsidRDefault="00A56E42" w:rsidP="00F94742">
      <w:pPr>
        <w:rPr>
          <w:lang w:val="pt-BR" w:eastAsia="zh-TW"/>
        </w:rPr>
      </w:pPr>
    </w:p>
    <w:p w14:paraId="705222AF" w14:textId="77777777" w:rsidR="00A56E42" w:rsidRPr="0063080F" w:rsidRDefault="00A56E42" w:rsidP="00F94742">
      <w:pPr>
        <w:rPr>
          <w:lang w:val="pt-BR" w:eastAsia="zh-TW"/>
        </w:rPr>
      </w:pPr>
    </w:p>
    <w:p w14:paraId="7946AFC4" w14:textId="77777777" w:rsidR="00A56E42" w:rsidRPr="0063080F" w:rsidRDefault="00A56E42" w:rsidP="00F94742">
      <w:pPr>
        <w:rPr>
          <w:lang w:val="pt-BR" w:eastAsia="zh-TW"/>
        </w:rPr>
      </w:pPr>
    </w:p>
    <w:p w14:paraId="78328F76" w14:textId="0ABD59F6" w:rsidR="000303FA" w:rsidRPr="0063080F" w:rsidRDefault="000303FA" w:rsidP="000303FA">
      <w:pPr>
        <w:rPr>
          <w:lang w:val="pt-BR" w:eastAsia="zh-TW"/>
        </w:rPr>
      </w:pPr>
      <w:r w:rsidRPr="0063080F">
        <w:rPr>
          <w:b/>
          <w:color w:val="000000"/>
          <w:spacing w:val="-2"/>
          <w:kern w:val="0"/>
          <w:sz w:val="22"/>
          <w:szCs w:val="20"/>
          <w:lang w:eastAsia="zh-TW"/>
        </w:rPr>
        <w:t>【結</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果】</w:t>
      </w:r>
    </w:p>
    <w:p w14:paraId="1D30DE21" w14:textId="76C64E75" w:rsidR="00A56E42" w:rsidRPr="0063080F" w:rsidRDefault="00A56E42" w:rsidP="000303FA">
      <w:pPr>
        <w:rPr>
          <w:lang w:val="pt-BR" w:eastAsia="zh-TW"/>
        </w:rPr>
      </w:pPr>
    </w:p>
    <w:p w14:paraId="30BCE0BB" w14:textId="59063415" w:rsidR="00A56E42" w:rsidRPr="0063080F" w:rsidRDefault="00A56E42" w:rsidP="000303FA">
      <w:pPr>
        <w:rPr>
          <w:lang w:val="pt-BR" w:eastAsia="zh-TW"/>
        </w:rPr>
      </w:pPr>
    </w:p>
    <w:p w14:paraId="709422A4" w14:textId="77777777" w:rsidR="00A56E42" w:rsidRPr="0063080F" w:rsidRDefault="00A56E42" w:rsidP="000303FA">
      <w:pPr>
        <w:rPr>
          <w:lang w:val="pt-BR" w:eastAsia="zh-TW"/>
        </w:rPr>
      </w:pPr>
    </w:p>
    <w:p w14:paraId="3B63D03E" w14:textId="2A1A6E45" w:rsidR="00A56E42" w:rsidRPr="0063080F" w:rsidRDefault="000303FA" w:rsidP="00BB1BDA">
      <w:pPr>
        <w:rPr>
          <w:lang w:val="pt-BR" w:eastAsia="zh-TW"/>
        </w:rPr>
      </w:pPr>
      <w:r w:rsidRPr="0063080F">
        <w:rPr>
          <w:b/>
          <w:color w:val="000000"/>
          <w:spacing w:val="-2"/>
          <w:kern w:val="0"/>
          <w:sz w:val="22"/>
          <w:szCs w:val="20"/>
          <w:lang w:eastAsia="zh-TW"/>
        </w:rPr>
        <w:t>【考</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察】</w:t>
      </w:r>
    </w:p>
    <w:p w14:paraId="53050809" w14:textId="77777777" w:rsidR="00A56E42" w:rsidRPr="0063080F" w:rsidRDefault="00A56E42" w:rsidP="00BB1BDA">
      <w:pPr>
        <w:rPr>
          <w:lang w:val="pt-BR" w:eastAsia="zh-TW"/>
        </w:rPr>
      </w:pPr>
    </w:p>
    <w:p w14:paraId="3B4FBDC5" w14:textId="6BAD8CC5" w:rsidR="00A56E42" w:rsidRPr="0063080F" w:rsidRDefault="00A56E42" w:rsidP="00BB1BDA">
      <w:pPr>
        <w:rPr>
          <w:lang w:val="pt-BR" w:eastAsia="zh-TW"/>
        </w:rPr>
      </w:pPr>
    </w:p>
    <w:p w14:paraId="7BFE504F" w14:textId="665BD285" w:rsidR="00321678" w:rsidRPr="0063080F" w:rsidRDefault="00321678" w:rsidP="00BB1BDA">
      <w:pPr>
        <w:rPr>
          <w:lang w:val="pt-BR" w:eastAsia="zh-TW"/>
        </w:rPr>
      </w:pPr>
    </w:p>
    <w:p w14:paraId="6BA820D7" w14:textId="2C00C0DB" w:rsidR="00321678" w:rsidRPr="0063080F" w:rsidRDefault="00321678" w:rsidP="00BB1BDA">
      <w:pPr>
        <w:rPr>
          <w:lang w:val="pt-BR" w:eastAsia="zh-TW"/>
        </w:rPr>
      </w:pPr>
    </w:p>
    <w:p w14:paraId="33F36900" w14:textId="1C0FFDDE" w:rsidR="00321678" w:rsidRPr="0063080F" w:rsidRDefault="00321678" w:rsidP="00BB1BDA">
      <w:pPr>
        <w:rPr>
          <w:lang w:val="pt-BR" w:eastAsia="zh-TW"/>
        </w:rPr>
      </w:pPr>
    </w:p>
    <w:p w14:paraId="2C8AF176" w14:textId="695DFE1A" w:rsidR="00321678" w:rsidRPr="0063080F" w:rsidRDefault="00321678" w:rsidP="00BB1BDA">
      <w:pPr>
        <w:rPr>
          <w:lang w:val="pt-BR" w:eastAsia="zh-TW"/>
        </w:rPr>
      </w:pPr>
    </w:p>
    <w:p w14:paraId="55EA1B2A" w14:textId="1120ED6E" w:rsidR="00321678" w:rsidRPr="0063080F" w:rsidRDefault="00321678" w:rsidP="00BB1BDA">
      <w:pPr>
        <w:rPr>
          <w:lang w:val="pt-BR" w:eastAsia="zh-TW"/>
        </w:rPr>
      </w:pPr>
    </w:p>
    <w:p w14:paraId="37416044" w14:textId="6216D93B" w:rsidR="00321678" w:rsidRPr="0063080F" w:rsidRDefault="00321678" w:rsidP="00BB1BDA">
      <w:pPr>
        <w:rPr>
          <w:lang w:val="pt-BR" w:eastAsia="zh-TW"/>
        </w:rPr>
      </w:pPr>
    </w:p>
    <w:p w14:paraId="2198A60B" w14:textId="7826C644" w:rsidR="00321678" w:rsidRPr="0063080F" w:rsidRDefault="00321678" w:rsidP="00BB1BDA">
      <w:pPr>
        <w:rPr>
          <w:lang w:val="pt-BR" w:eastAsia="zh-TW"/>
        </w:rPr>
      </w:pPr>
    </w:p>
    <w:p w14:paraId="0291097B" w14:textId="11256105" w:rsidR="00321678" w:rsidRPr="0063080F" w:rsidRDefault="00321678" w:rsidP="00BB1BDA">
      <w:pPr>
        <w:rPr>
          <w:lang w:val="pt-BR" w:eastAsia="zh-TW"/>
        </w:rPr>
      </w:pPr>
    </w:p>
    <w:p w14:paraId="6207AC2C" w14:textId="5B64FD08" w:rsidR="00321678" w:rsidRPr="0063080F" w:rsidRDefault="00321678" w:rsidP="00BB1BDA">
      <w:pPr>
        <w:rPr>
          <w:lang w:val="pt-BR" w:eastAsia="zh-TW"/>
        </w:rPr>
      </w:pPr>
    </w:p>
    <w:p w14:paraId="4C4C0F12" w14:textId="784A3C59" w:rsidR="00321678" w:rsidRDefault="00321678" w:rsidP="00BB1BDA">
      <w:pPr>
        <w:rPr>
          <w:rFonts w:eastAsia="PMingLiU"/>
          <w:lang w:val="pt-BR" w:eastAsia="zh-TW"/>
        </w:rPr>
      </w:pPr>
    </w:p>
    <w:p w14:paraId="52FA1B7E" w14:textId="5FFD7FAC" w:rsidR="00B915CB" w:rsidRDefault="00B915CB" w:rsidP="00BB1BDA">
      <w:pPr>
        <w:rPr>
          <w:rFonts w:eastAsia="PMingLiU"/>
          <w:lang w:val="pt-BR" w:eastAsia="zh-TW"/>
        </w:rPr>
      </w:pPr>
    </w:p>
    <w:p w14:paraId="1B17CD97" w14:textId="7B36E71A" w:rsidR="00B915CB" w:rsidRDefault="00B915CB" w:rsidP="00BB1BDA">
      <w:pPr>
        <w:rPr>
          <w:rFonts w:eastAsia="PMingLiU"/>
          <w:lang w:val="pt-BR" w:eastAsia="zh-TW"/>
        </w:rPr>
      </w:pPr>
    </w:p>
    <w:p w14:paraId="044CDB11" w14:textId="5C808BE1" w:rsidR="00B915CB" w:rsidRPr="007F5DD2" w:rsidRDefault="00B915CB" w:rsidP="00B915CB">
      <w:pPr>
        <w:widowControl/>
        <w:jc w:val="left"/>
        <w:rPr>
          <w:szCs w:val="21"/>
          <w:lang w:val="pt-BR"/>
        </w:rPr>
      </w:pPr>
      <w:r w:rsidRPr="0056097E">
        <w:rPr>
          <w:b/>
          <w:bCs/>
          <w:noProof/>
          <w:szCs w:val="21"/>
          <w:u w:val="single"/>
          <w:lang w:val="pt-BR"/>
        </w:rPr>
        <w:lastRenderedPageBreak/>
        <w:t>学術大会賞に応募する演題</w:t>
      </w:r>
      <w:r w:rsidRPr="0056097E">
        <w:rPr>
          <w:noProof/>
          <w:szCs w:val="21"/>
          <w:lang w:val="pt-BR"/>
        </w:rPr>
        <w:t>は下のサンプルを参考に、</w:t>
      </w:r>
      <w:r w:rsidRPr="0056097E">
        <w:rPr>
          <w:szCs w:val="21"/>
        </w:rPr>
        <w:t>別途詳細な発表要旨</w:t>
      </w:r>
      <w:r w:rsidRPr="0056097E">
        <w:rPr>
          <w:szCs w:val="21"/>
          <w:lang w:val="pt-BR"/>
        </w:rPr>
        <w:t>（</w:t>
      </w:r>
      <w:r w:rsidRPr="0056097E">
        <w:rPr>
          <w:rFonts w:hint="eastAsia"/>
          <w:szCs w:val="21"/>
          <w:lang w:val="pt-BR"/>
        </w:rPr>
        <w:t>1600</w:t>
      </w:r>
      <w:r w:rsidRPr="0056097E">
        <w:rPr>
          <w:rFonts w:hint="eastAsia"/>
          <w:szCs w:val="21"/>
        </w:rPr>
        <w:t>字程度、写真､図表などを含め</w:t>
      </w:r>
      <w:r w:rsidRPr="0056097E">
        <w:rPr>
          <w:rFonts w:hint="eastAsia"/>
          <w:szCs w:val="21"/>
          <w:lang w:val="pt-BR"/>
        </w:rPr>
        <w:t>A4</w:t>
      </w:r>
      <w:r w:rsidRPr="0056097E">
        <w:rPr>
          <w:rFonts w:hint="eastAsia"/>
          <w:szCs w:val="21"/>
        </w:rPr>
        <w:t>縦</w:t>
      </w:r>
      <w:r w:rsidR="00EF7649">
        <w:rPr>
          <w:rFonts w:hint="eastAsia"/>
          <w:szCs w:val="21"/>
          <w:lang w:val="pt-BR"/>
        </w:rPr>
        <w:t>3</w:t>
      </w:r>
      <w:r w:rsidRPr="0056097E">
        <w:rPr>
          <w:rFonts w:hint="eastAsia"/>
          <w:szCs w:val="21"/>
        </w:rPr>
        <w:t>枚以内</w:t>
      </w:r>
      <w:r w:rsidRPr="0056097E">
        <w:rPr>
          <w:rFonts w:hint="eastAsia"/>
          <w:szCs w:val="21"/>
          <w:lang w:val="pt-BR"/>
        </w:rPr>
        <w:t>）</w:t>
      </w:r>
      <w:r w:rsidRPr="0056097E">
        <w:rPr>
          <w:rFonts w:hint="eastAsia"/>
          <w:szCs w:val="21"/>
        </w:rPr>
        <w:t>の</w:t>
      </w:r>
      <w:r w:rsidRPr="0056097E">
        <w:rPr>
          <w:rFonts w:hint="eastAsia"/>
          <w:szCs w:val="21"/>
          <w:lang w:val="pt-BR"/>
        </w:rPr>
        <w:t>PDF</w:t>
      </w:r>
      <w:r w:rsidRPr="0056097E">
        <w:rPr>
          <w:rFonts w:hint="eastAsia"/>
          <w:szCs w:val="21"/>
        </w:rPr>
        <w:t>ファイル</w:t>
      </w:r>
      <w:r w:rsidRPr="0056097E">
        <w:rPr>
          <w:szCs w:val="21"/>
        </w:rPr>
        <w:t>を</w:t>
      </w:r>
      <w:r w:rsidR="00D837AB" w:rsidRPr="00C40B9C">
        <w:rPr>
          <w:rFonts w:hint="eastAsia"/>
          <w:b/>
          <w:bCs/>
          <w:color w:val="FF0000"/>
          <w:szCs w:val="21"/>
          <w:u w:val="single"/>
          <w:lang w:val="pt-BR"/>
        </w:rPr>
        <w:t>7</w:t>
      </w:r>
      <w:r w:rsidR="00D837AB" w:rsidRPr="00C40B9C">
        <w:rPr>
          <w:rFonts w:hint="eastAsia"/>
          <w:b/>
          <w:bCs/>
          <w:color w:val="FF0000"/>
          <w:szCs w:val="21"/>
          <w:u w:val="single"/>
          <w:lang w:val="pt-BR"/>
        </w:rPr>
        <w:t>月</w:t>
      </w:r>
      <w:r w:rsidR="00824C4D">
        <w:rPr>
          <w:rFonts w:hint="eastAsia"/>
          <w:b/>
          <w:bCs/>
          <w:color w:val="FF0000"/>
          <w:szCs w:val="21"/>
          <w:u w:val="single"/>
          <w:lang w:val="pt-BR"/>
        </w:rPr>
        <w:t>14</w:t>
      </w:r>
      <w:r w:rsidR="00B62E55" w:rsidRPr="00C40B9C">
        <w:rPr>
          <w:rFonts w:hint="eastAsia"/>
          <w:b/>
          <w:bCs/>
          <w:color w:val="FF0000"/>
          <w:szCs w:val="21"/>
          <w:u w:val="single"/>
          <w:lang w:val="pt-BR"/>
        </w:rPr>
        <w:t>日（日）</w:t>
      </w:r>
      <w:r w:rsidR="00B62E55">
        <w:rPr>
          <w:rFonts w:hint="eastAsia"/>
          <w:szCs w:val="21"/>
          <w:lang w:val="pt-BR"/>
        </w:rPr>
        <w:t>まで</w:t>
      </w:r>
      <w:r w:rsidRPr="0056097E">
        <w:rPr>
          <w:szCs w:val="21"/>
        </w:rPr>
        <w:t>に大会運営事務局</w:t>
      </w:r>
      <w:r w:rsidRPr="0056097E">
        <w:rPr>
          <w:szCs w:val="21"/>
          <w:lang w:val="pt-BR"/>
        </w:rPr>
        <w:t>（</w:t>
      </w:r>
      <w:r w:rsidR="009B0ACE" w:rsidRPr="009B0ACE">
        <w:rPr>
          <w:szCs w:val="21"/>
          <w:lang w:val="pt-BR"/>
        </w:rPr>
        <w:t>jadsm2024@iconvention.jp</w:t>
      </w:r>
      <w:r w:rsidRPr="0056097E">
        <w:rPr>
          <w:szCs w:val="21"/>
          <w:lang w:val="pt-BR"/>
        </w:rPr>
        <w:t>）</w:t>
      </w:r>
      <w:r w:rsidRPr="0056097E">
        <w:rPr>
          <w:szCs w:val="21"/>
        </w:rPr>
        <w:t>へメール</w:t>
      </w:r>
      <w:r w:rsidRPr="0056097E">
        <w:rPr>
          <w:szCs w:val="21"/>
          <w:lang w:val="pt-BR"/>
        </w:rPr>
        <w:t>（</w:t>
      </w:r>
      <w:r w:rsidRPr="0056097E">
        <w:rPr>
          <w:szCs w:val="21"/>
        </w:rPr>
        <w:t>メールの件名は「大会賞応募発表要旨</w:t>
      </w:r>
      <w:r w:rsidRPr="0056097E">
        <w:rPr>
          <w:szCs w:val="21"/>
          <w:lang w:val="pt-BR"/>
        </w:rPr>
        <w:t>（</w:t>
      </w:r>
      <w:r w:rsidRPr="0056097E">
        <w:rPr>
          <w:szCs w:val="21"/>
        </w:rPr>
        <w:t>発表者氏名</w:t>
      </w:r>
      <w:r w:rsidRPr="0056097E">
        <w:rPr>
          <w:szCs w:val="21"/>
          <w:lang w:val="pt-BR"/>
        </w:rPr>
        <w:t>）</w:t>
      </w:r>
      <w:r w:rsidRPr="0056097E">
        <w:rPr>
          <w:szCs w:val="21"/>
        </w:rPr>
        <w:t>」</w:t>
      </w:r>
      <w:r w:rsidRPr="0056097E">
        <w:rPr>
          <w:szCs w:val="21"/>
          <w:lang w:val="pt-BR"/>
        </w:rPr>
        <w:t>）</w:t>
      </w:r>
      <w:r w:rsidRPr="0056097E">
        <w:rPr>
          <w:szCs w:val="21"/>
        </w:rPr>
        <w:t>にて提出してください。</w:t>
      </w:r>
      <w:r w:rsidR="0056097E" w:rsidRPr="0056097E">
        <w:rPr>
          <w:rFonts w:ascii="Arial" w:eastAsia="ＭＳ Ｐ明朝" w:hAnsi="Arial" w:cs="Arial" w:hint="eastAsia"/>
          <w:color w:val="222222"/>
          <w:kern w:val="0"/>
          <w:szCs w:val="21"/>
        </w:rPr>
        <w:t>（確定の提出締切は後日改めて連絡いたします。）</w:t>
      </w:r>
    </w:p>
    <w:p w14:paraId="4D63C243" w14:textId="5BB2BE6A" w:rsidR="0055300D" w:rsidRPr="0063080F" w:rsidRDefault="0055300D" w:rsidP="0055300D">
      <w:pPr>
        <w:adjustRightInd w:val="0"/>
        <w:snapToGrid w:val="0"/>
        <w:spacing w:beforeLines="100" w:before="360"/>
        <w:rPr>
          <w:b/>
          <w:color w:val="FF0000"/>
          <w:sz w:val="28"/>
          <w:szCs w:val="28"/>
          <w:bdr w:val="single" w:sz="4" w:space="0" w:color="auto"/>
        </w:rPr>
      </w:pPr>
      <w:r w:rsidRPr="0063080F">
        <w:rPr>
          <w:b/>
          <w:color w:val="FF0000"/>
          <w:sz w:val="28"/>
          <w:szCs w:val="28"/>
          <w:bdr w:val="single" w:sz="4" w:space="0" w:color="auto"/>
        </w:rPr>
        <w:t>サンプル</w:t>
      </w:r>
    </w:p>
    <w:p w14:paraId="2FD9C166" w14:textId="77777777" w:rsidR="0055300D" w:rsidRPr="0063080F" w:rsidRDefault="0055300D" w:rsidP="00BB1BDA"/>
    <w:p w14:paraId="727F2D2D" w14:textId="50C8252A" w:rsidR="0055300D" w:rsidRPr="0063080F" w:rsidRDefault="003E27B6" w:rsidP="00BB1BDA">
      <w:r w:rsidRPr="0063080F">
        <w:rPr>
          <w:noProof/>
        </w:rPr>
        <w:drawing>
          <wp:anchor distT="0" distB="0" distL="114300" distR="114300" simplePos="0" relativeHeight="251668480" behindDoc="1" locked="0" layoutInCell="1" allowOverlap="1" wp14:anchorId="0C40EFB9" wp14:editId="6205EBA6">
            <wp:simplePos x="0" y="0"/>
            <wp:positionH relativeFrom="column">
              <wp:posOffset>-817880</wp:posOffset>
            </wp:positionH>
            <wp:positionV relativeFrom="paragraph">
              <wp:posOffset>330835</wp:posOffset>
            </wp:positionV>
            <wp:extent cx="7793896" cy="6159282"/>
            <wp:effectExtent l="0" t="1905" r="0" b="0"/>
            <wp:wrapNone/>
            <wp:docPr id="4" name="図 3">
              <a:extLst xmlns:a="http://schemas.openxmlformats.org/drawingml/2006/main">
                <a:ext uri="{FF2B5EF4-FFF2-40B4-BE49-F238E27FC236}">
                  <a16:creationId xmlns:a16="http://schemas.microsoft.com/office/drawing/2014/main" id="{D806B39F-2715-46AA-8EFE-9DD756194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D806B39F-2715-46AA-8EFE-9DD75619434A}"/>
                        </a:ext>
                      </a:extLst>
                    </pic:cNvPr>
                    <pic:cNvPicPr>
                      <a:picLocks noChangeAspect="1"/>
                    </pic:cNvPicPr>
                  </pic:nvPicPr>
                  <pic:blipFill>
                    <a:blip r:embed="rId7"/>
                    <a:stretch>
                      <a:fillRect/>
                    </a:stretch>
                  </pic:blipFill>
                  <pic:spPr>
                    <a:xfrm rot="5400000">
                      <a:off x="0" y="0"/>
                      <a:ext cx="7793896" cy="6159282"/>
                    </a:xfrm>
                    <a:prstGeom prst="rect">
                      <a:avLst/>
                    </a:prstGeom>
                  </pic:spPr>
                </pic:pic>
              </a:graphicData>
            </a:graphic>
            <wp14:sizeRelH relativeFrom="margin">
              <wp14:pctWidth>0</wp14:pctWidth>
            </wp14:sizeRelH>
            <wp14:sizeRelV relativeFrom="margin">
              <wp14:pctHeight>0</wp14:pctHeight>
            </wp14:sizeRelV>
          </wp:anchor>
        </w:drawing>
      </w:r>
    </w:p>
    <w:p w14:paraId="3A8A2582" w14:textId="553E441E" w:rsidR="0055300D" w:rsidRPr="0063080F" w:rsidRDefault="0055300D" w:rsidP="00BB1BDA"/>
    <w:p w14:paraId="4F993E57" w14:textId="7401E9A3" w:rsidR="0055300D" w:rsidRPr="0063080F" w:rsidRDefault="0055300D" w:rsidP="00BB1BDA"/>
    <w:p w14:paraId="315194F0" w14:textId="1009F6BC" w:rsidR="0055300D" w:rsidRPr="0063080F" w:rsidRDefault="0055300D" w:rsidP="00BB1BDA"/>
    <w:p w14:paraId="18BF6F20" w14:textId="0FC9285D" w:rsidR="0055300D" w:rsidRPr="0063080F" w:rsidRDefault="0055300D" w:rsidP="00BB1BDA"/>
    <w:p w14:paraId="1EAF13CD" w14:textId="07D8A7E7" w:rsidR="0055300D" w:rsidRPr="0063080F" w:rsidRDefault="0055300D" w:rsidP="00BB1BDA"/>
    <w:p w14:paraId="70E601FE" w14:textId="7CC9829A" w:rsidR="0055300D" w:rsidRPr="0063080F" w:rsidRDefault="0055300D" w:rsidP="00BB1BDA"/>
    <w:p w14:paraId="430976F2" w14:textId="102B1FC5" w:rsidR="0055300D" w:rsidRPr="0063080F" w:rsidRDefault="0055300D" w:rsidP="00BB1BDA"/>
    <w:p w14:paraId="711CB2CA" w14:textId="065C8B0A" w:rsidR="0055300D" w:rsidRPr="0063080F" w:rsidRDefault="0055300D" w:rsidP="00BB1BDA"/>
    <w:p w14:paraId="2F92E747" w14:textId="3F7D11D4" w:rsidR="0055300D" w:rsidRPr="0063080F" w:rsidRDefault="0055300D" w:rsidP="00BB1BDA"/>
    <w:p w14:paraId="1482FE88" w14:textId="39C8E335" w:rsidR="0055300D" w:rsidRPr="0063080F" w:rsidRDefault="0055300D" w:rsidP="00BB1BDA"/>
    <w:p w14:paraId="310627B9" w14:textId="77777777" w:rsidR="0055300D" w:rsidRPr="0063080F" w:rsidRDefault="0055300D" w:rsidP="00BB1BDA"/>
    <w:p w14:paraId="1FD63431" w14:textId="24F91E59" w:rsidR="0055300D" w:rsidRPr="0063080F" w:rsidRDefault="0055300D" w:rsidP="00BB1BDA"/>
    <w:p w14:paraId="5BF018D1" w14:textId="2322B94C" w:rsidR="0055300D" w:rsidRPr="0063080F" w:rsidRDefault="0055300D" w:rsidP="00BB1BDA"/>
    <w:p w14:paraId="61C72864" w14:textId="4146084D" w:rsidR="0055300D" w:rsidRPr="0063080F" w:rsidRDefault="0055300D" w:rsidP="00BB1BDA"/>
    <w:p w14:paraId="3E418D9E" w14:textId="1F8C44D6" w:rsidR="0055300D" w:rsidRPr="0063080F" w:rsidRDefault="0055300D" w:rsidP="00BB1BDA"/>
    <w:p w14:paraId="5CF5B5D5" w14:textId="68961EB2" w:rsidR="0055300D" w:rsidRPr="0063080F" w:rsidRDefault="0055300D" w:rsidP="00BB1BDA"/>
    <w:p w14:paraId="0E176489" w14:textId="77777777" w:rsidR="0055300D" w:rsidRPr="0063080F" w:rsidRDefault="0055300D" w:rsidP="00BB1BDA"/>
    <w:p w14:paraId="588359E2" w14:textId="0550B9B3" w:rsidR="0055300D" w:rsidRPr="0063080F" w:rsidRDefault="0055300D" w:rsidP="00BB1BDA"/>
    <w:p w14:paraId="49294B39" w14:textId="77777777" w:rsidR="0055300D" w:rsidRPr="0063080F" w:rsidRDefault="0055300D" w:rsidP="00BB1BDA"/>
    <w:p w14:paraId="0178C450" w14:textId="23A9A511" w:rsidR="0055300D" w:rsidRPr="0063080F" w:rsidRDefault="0055300D" w:rsidP="00BB1BDA"/>
    <w:p w14:paraId="27A2EC1F" w14:textId="77777777" w:rsidR="0055300D" w:rsidRPr="0063080F" w:rsidRDefault="0055300D" w:rsidP="00BB1BDA"/>
    <w:p w14:paraId="0174D854" w14:textId="14470180" w:rsidR="0055300D" w:rsidRPr="0063080F" w:rsidRDefault="0055300D" w:rsidP="00BB1BDA"/>
    <w:p w14:paraId="43DCD57A" w14:textId="77777777" w:rsidR="0055300D" w:rsidRPr="0063080F" w:rsidRDefault="0055300D" w:rsidP="00BB1BDA"/>
    <w:p w14:paraId="524EBF57" w14:textId="77777777" w:rsidR="0055300D" w:rsidRPr="0063080F" w:rsidRDefault="0055300D" w:rsidP="00BB1BDA"/>
    <w:p w14:paraId="100B49B5" w14:textId="00B130F8" w:rsidR="0055300D" w:rsidRPr="0063080F" w:rsidRDefault="0055300D" w:rsidP="00BB1BDA"/>
    <w:p w14:paraId="49B43DAB" w14:textId="77777777" w:rsidR="0055300D" w:rsidRPr="0063080F" w:rsidRDefault="0055300D" w:rsidP="00BB1BDA"/>
    <w:p w14:paraId="7B17F9EE" w14:textId="60B95439" w:rsidR="0055300D" w:rsidRPr="0063080F" w:rsidRDefault="0055300D" w:rsidP="00BB1BDA"/>
    <w:p w14:paraId="40E0F6DC" w14:textId="24EA1B8B" w:rsidR="0005428A" w:rsidRPr="0063080F" w:rsidRDefault="0005428A" w:rsidP="00BB1BDA"/>
    <w:p w14:paraId="55177FE9" w14:textId="0192FD11" w:rsidR="0005428A" w:rsidRPr="0063080F" w:rsidRDefault="0005428A" w:rsidP="00BB1BDA"/>
    <w:p w14:paraId="7F032C78" w14:textId="77777777" w:rsidR="0005428A" w:rsidRPr="0063080F" w:rsidRDefault="0005428A" w:rsidP="00BB1BDA"/>
    <w:p w14:paraId="556CA66E" w14:textId="6270C2E1" w:rsidR="0055300D" w:rsidRPr="0063080F" w:rsidRDefault="0055300D" w:rsidP="00BB1BDA"/>
    <w:p w14:paraId="75A93A79" w14:textId="5FD813E6" w:rsidR="0055300D" w:rsidRPr="0063080F" w:rsidRDefault="0055300D" w:rsidP="00BB1BDA"/>
    <w:p w14:paraId="2B5E433C" w14:textId="4FFE11BA" w:rsidR="0055300D" w:rsidRPr="0063080F" w:rsidRDefault="0055300D" w:rsidP="00BB1BDA"/>
    <w:p w14:paraId="4CCC2AB0" w14:textId="29B23526" w:rsidR="0055300D" w:rsidRPr="0063080F" w:rsidRDefault="0055300D" w:rsidP="00BB1BDA"/>
    <w:p w14:paraId="2652286F" w14:textId="34ADBDA9" w:rsidR="0055300D" w:rsidRPr="0063080F" w:rsidRDefault="003E27B6" w:rsidP="00BB1BDA">
      <w:r w:rsidRPr="0063080F">
        <w:rPr>
          <w:noProof/>
        </w:rPr>
        <w:drawing>
          <wp:anchor distT="0" distB="0" distL="114300" distR="114300" simplePos="0" relativeHeight="251669504" behindDoc="1" locked="0" layoutInCell="1" allowOverlap="1" wp14:anchorId="7F46C773" wp14:editId="52BCEA68">
            <wp:simplePos x="0" y="0"/>
            <wp:positionH relativeFrom="column">
              <wp:posOffset>-1285875</wp:posOffset>
            </wp:positionH>
            <wp:positionV relativeFrom="paragraph">
              <wp:posOffset>378460</wp:posOffset>
            </wp:positionV>
            <wp:extent cx="8718550" cy="6196965"/>
            <wp:effectExtent l="3492" t="0" r="0" b="0"/>
            <wp:wrapNone/>
            <wp:docPr id="5" name="図 4">
              <a:extLst xmlns:a="http://schemas.openxmlformats.org/drawingml/2006/main">
                <a:ext uri="{FF2B5EF4-FFF2-40B4-BE49-F238E27FC236}">
                  <a16:creationId xmlns:a16="http://schemas.microsoft.com/office/drawing/2014/main" id="{2A2EEFB7-E84D-4D23-9909-BE0C6D201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2A2EEFB7-E84D-4D23-9909-BE0C6D201FBE}"/>
                        </a:ext>
                      </a:extLst>
                    </pic:cNvPr>
                    <pic:cNvPicPr>
                      <a:picLocks noChangeAspect="1"/>
                    </pic:cNvPicPr>
                  </pic:nvPicPr>
                  <pic:blipFill>
                    <a:blip r:embed="rId8"/>
                    <a:stretch>
                      <a:fillRect/>
                    </a:stretch>
                  </pic:blipFill>
                  <pic:spPr>
                    <a:xfrm rot="5400000">
                      <a:off x="0" y="0"/>
                      <a:ext cx="8718550" cy="6196965"/>
                    </a:xfrm>
                    <a:prstGeom prst="rect">
                      <a:avLst/>
                    </a:prstGeom>
                  </pic:spPr>
                </pic:pic>
              </a:graphicData>
            </a:graphic>
            <wp14:sizeRelH relativeFrom="margin">
              <wp14:pctWidth>0</wp14:pctWidth>
            </wp14:sizeRelH>
            <wp14:sizeRelV relativeFrom="margin">
              <wp14:pctHeight>0</wp14:pctHeight>
            </wp14:sizeRelV>
          </wp:anchor>
        </w:drawing>
      </w:r>
    </w:p>
    <w:p w14:paraId="6A321CD3" w14:textId="64B78EB8" w:rsidR="0055300D" w:rsidRPr="0063080F" w:rsidRDefault="0055300D" w:rsidP="00BB1BDA"/>
    <w:p w14:paraId="5D1D4DC4" w14:textId="1A21B579" w:rsidR="0055300D" w:rsidRPr="0063080F" w:rsidRDefault="0055300D" w:rsidP="00BB1BDA"/>
    <w:p w14:paraId="6F289C7E" w14:textId="304178F8" w:rsidR="0055300D" w:rsidRPr="0063080F" w:rsidRDefault="0055300D" w:rsidP="00BB1BDA"/>
    <w:p w14:paraId="3808B4AA" w14:textId="77777777" w:rsidR="0055300D" w:rsidRPr="0063080F" w:rsidRDefault="0055300D" w:rsidP="00BB1BDA"/>
    <w:p w14:paraId="5C16288D" w14:textId="610CEB19" w:rsidR="0055300D" w:rsidRPr="0063080F" w:rsidRDefault="0055300D" w:rsidP="00BB1BDA"/>
    <w:p w14:paraId="05263101" w14:textId="77777777" w:rsidR="0055300D" w:rsidRPr="0063080F" w:rsidRDefault="0055300D" w:rsidP="00BB1BDA"/>
    <w:p w14:paraId="2051B925" w14:textId="77777777" w:rsidR="0055300D" w:rsidRPr="0063080F" w:rsidRDefault="0055300D" w:rsidP="00BB1BDA"/>
    <w:p w14:paraId="66CEA17C" w14:textId="2D6A1D5F" w:rsidR="0055300D" w:rsidRPr="0063080F" w:rsidRDefault="0055300D" w:rsidP="00BB1BDA"/>
    <w:p w14:paraId="05DE9FEE" w14:textId="77777777" w:rsidR="0055300D" w:rsidRPr="0063080F" w:rsidRDefault="0055300D" w:rsidP="00BB1BDA"/>
    <w:p w14:paraId="43E0904A" w14:textId="3E5381E4" w:rsidR="0055300D" w:rsidRPr="0063080F" w:rsidRDefault="0055300D" w:rsidP="00BB1BDA"/>
    <w:p w14:paraId="03AEE6D1" w14:textId="1578B400" w:rsidR="0055300D" w:rsidRPr="0063080F" w:rsidRDefault="0055300D" w:rsidP="00BB1BDA"/>
    <w:p w14:paraId="22125B6B" w14:textId="04E0197A" w:rsidR="0055300D" w:rsidRPr="0063080F" w:rsidRDefault="0055300D" w:rsidP="00BB1BDA"/>
    <w:p w14:paraId="6DB1487B" w14:textId="03D225B0" w:rsidR="0055300D" w:rsidRPr="0063080F" w:rsidRDefault="0055300D" w:rsidP="00BB1BDA"/>
    <w:p w14:paraId="5830AC44" w14:textId="4B6FBFA7" w:rsidR="0055300D" w:rsidRPr="0063080F" w:rsidRDefault="0055300D" w:rsidP="00BB1BDA"/>
    <w:p w14:paraId="600CAA35" w14:textId="4F1556E7" w:rsidR="0055300D" w:rsidRPr="0063080F" w:rsidRDefault="0055300D" w:rsidP="00BB1BDA"/>
    <w:p w14:paraId="255293EE" w14:textId="05BEA4F9" w:rsidR="0055300D" w:rsidRPr="0063080F" w:rsidRDefault="0055300D" w:rsidP="00BB1BDA"/>
    <w:p w14:paraId="1E2BB77D" w14:textId="02910BF9" w:rsidR="0055300D" w:rsidRPr="0063080F" w:rsidRDefault="0055300D" w:rsidP="00BB1BDA"/>
    <w:p w14:paraId="6D053360" w14:textId="2BAC8B77" w:rsidR="00A56E42" w:rsidRPr="0063080F" w:rsidRDefault="00A56E42" w:rsidP="00BB1BDA"/>
    <w:sectPr w:rsidR="00A56E42" w:rsidRPr="0063080F" w:rsidSect="00313A95">
      <w:headerReference w:type="even" r:id="rId9"/>
      <w:headerReference w:type="default" r:id="rId10"/>
      <w:footerReference w:type="default" r:id="rId11"/>
      <w:pgSz w:w="11906" w:h="16838" w:code="9"/>
      <w:pgMar w:top="1440" w:right="1077" w:bottom="1440" w:left="1077"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16B3A0" w14:textId="77777777" w:rsidR="007F250B" w:rsidRDefault="007F250B">
      <w:r>
        <w:separator/>
      </w:r>
    </w:p>
  </w:endnote>
  <w:endnote w:type="continuationSeparator" w:id="0">
    <w:p w14:paraId="697A457A" w14:textId="77777777" w:rsidR="007F250B" w:rsidRDefault="007F2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
    <w:altName w:val="Arial"/>
    <w:panose1 w:val="020B0604020202030204"/>
    <w:charset w:val="4D"/>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B110D" w14:textId="6CFD23FA" w:rsidR="009B0ACE" w:rsidRDefault="00BB1BDA">
    <w:pPr>
      <w:pStyle w:val="a3"/>
      <w:framePr w:wrap="around" w:vAnchor="text" w:hAnchor="page" w:x="5821" w:y="577"/>
      <w:rPr>
        <w:rStyle w:val="a5"/>
      </w:rPr>
    </w:pPr>
    <w:r>
      <w:rPr>
        <w:rStyle w:val="a5"/>
      </w:rPr>
      <w:fldChar w:fldCharType="begin"/>
    </w:r>
    <w:r>
      <w:rPr>
        <w:rStyle w:val="a5"/>
      </w:rPr>
      <w:instrText xml:space="preserve">PAGE  </w:instrText>
    </w:r>
    <w:r>
      <w:rPr>
        <w:rStyle w:val="a5"/>
      </w:rPr>
      <w:fldChar w:fldCharType="separate"/>
    </w:r>
    <w:r w:rsidR="00E64858">
      <w:rPr>
        <w:rStyle w:val="a5"/>
        <w:noProof/>
      </w:rPr>
      <w:t>5</w:t>
    </w:r>
    <w:r>
      <w:rPr>
        <w:rStyle w:val="a5"/>
      </w:rPr>
      <w:fldChar w:fldCharType="end"/>
    </w:r>
  </w:p>
  <w:p w14:paraId="538A1EBA" w14:textId="77777777" w:rsidR="009B0ACE" w:rsidRDefault="009B0A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D5E515" w14:textId="77777777" w:rsidR="007F250B" w:rsidRDefault="007F250B">
      <w:r>
        <w:separator/>
      </w:r>
    </w:p>
  </w:footnote>
  <w:footnote w:type="continuationSeparator" w:id="0">
    <w:p w14:paraId="1D1AB9A6" w14:textId="77777777" w:rsidR="007F250B" w:rsidRDefault="007F2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5EA36" w14:textId="77777777" w:rsidR="009B0ACE" w:rsidRDefault="00BB1BDA">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1D06D470" w14:textId="77777777" w:rsidR="009B0ACE" w:rsidRDefault="009B0ACE">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2D600" w14:textId="77777777" w:rsidR="009B0ACE" w:rsidRDefault="009B0ACE">
    <w:pPr>
      <w:pStyle w:val="a3"/>
      <w:ind w:right="360"/>
      <w:rPr>
        <w:sz w:val="16"/>
      </w:rPr>
    </w:pPr>
  </w:p>
  <w:p w14:paraId="2588B0F1" w14:textId="77777777" w:rsidR="009B0ACE" w:rsidRDefault="009B0ACE">
    <w:pPr>
      <w:pStyle w:val="a3"/>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F2109"/>
    <w:multiLevelType w:val="hybridMultilevel"/>
    <w:tmpl w:val="1F00C894"/>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245172CA"/>
    <w:multiLevelType w:val="hybridMultilevel"/>
    <w:tmpl w:val="E51279F2"/>
    <w:lvl w:ilvl="0" w:tplc="B386C30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3AC31621"/>
    <w:multiLevelType w:val="hybridMultilevel"/>
    <w:tmpl w:val="F3E42F02"/>
    <w:lvl w:ilvl="0" w:tplc="0409000F">
      <w:start w:val="1"/>
      <w:numFmt w:val="decimal"/>
      <w:lvlText w:val="%1."/>
      <w:lvlJc w:val="left"/>
      <w:pPr>
        <w:ind w:left="360" w:hanging="36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3BFF7534"/>
    <w:multiLevelType w:val="hybridMultilevel"/>
    <w:tmpl w:val="E730BF4A"/>
    <w:lvl w:ilvl="0" w:tplc="DF8212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E4D1E68"/>
    <w:multiLevelType w:val="hybridMultilevel"/>
    <w:tmpl w:val="76AC0670"/>
    <w:lvl w:ilvl="0" w:tplc="3EAA661A">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98B4F7B"/>
    <w:multiLevelType w:val="hybridMultilevel"/>
    <w:tmpl w:val="E730BF4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4675258">
    <w:abstractNumId w:val="4"/>
  </w:num>
  <w:num w:numId="2" w16cid:durableId="1340817910">
    <w:abstractNumId w:val="3"/>
  </w:num>
  <w:num w:numId="3" w16cid:durableId="1938363256">
    <w:abstractNumId w:val="5"/>
  </w:num>
  <w:num w:numId="4" w16cid:durableId="4476349">
    <w:abstractNumId w:val="0"/>
  </w:num>
  <w:num w:numId="5" w16cid:durableId="1330056688">
    <w:abstractNumId w:val="1"/>
  </w:num>
  <w:num w:numId="6" w16cid:durableId="448164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dirty"/>
  <w:defaultTabStop w:val="96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MzA1MTAwNDcxsTRR0lEKTi0uzszPAymwrAUA07/oDCwAAAA="/>
  </w:docVars>
  <w:rsids>
    <w:rsidRoot w:val="00BB1BDA"/>
    <w:rsid w:val="000303FA"/>
    <w:rsid w:val="0005428A"/>
    <w:rsid w:val="000631CC"/>
    <w:rsid w:val="000C7E89"/>
    <w:rsid w:val="0010345A"/>
    <w:rsid w:val="00142B2E"/>
    <w:rsid w:val="001744E6"/>
    <w:rsid w:val="00187B5A"/>
    <w:rsid w:val="001A75A3"/>
    <w:rsid w:val="001D1F1D"/>
    <w:rsid w:val="00221349"/>
    <w:rsid w:val="00256996"/>
    <w:rsid w:val="00272DD0"/>
    <w:rsid w:val="00313A95"/>
    <w:rsid w:val="00321678"/>
    <w:rsid w:val="00346472"/>
    <w:rsid w:val="00351D0F"/>
    <w:rsid w:val="00373E0E"/>
    <w:rsid w:val="003A5691"/>
    <w:rsid w:val="003A6150"/>
    <w:rsid w:val="003E27B6"/>
    <w:rsid w:val="003E2E32"/>
    <w:rsid w:val="00462BEC"/>
    <w:rsid w:val="00485D0D"/>
    <w:rsid w:val="004959AF"/>
    <w:rsid w:val="00495DD9"/>
    <w:rsid w:val="004B124F"/>
    <w:rsid w:val="00501CAF"/>
    <w:rsid w:val="005130A3"/>
    <w:rsid w:val="00537403"/>
    <w:rsid w:val="0055300D"/>
    <w:rsid w:val="0056097E"/>
    <w:rsid w:val="005C097B"/>
    <w:rsid w:val="005F79B6"/>
    <w:rsid w:val="006229EC"/>
    <w:rsid w:val="0063080F"/>
    <w:rsid w:val="00692575"/>
    <w:rsid w:val="006E7038"/>
    <w:rsid w:val="00700A6A"/>
    <w:rsid w:val="0070259E"/>
    <w:rsid w:val="00702E49"/>
    <w:rsid w:val="0072738E"/>
    <w:rsid w:val="00737C47"/>
    <w:rsid w:val="00766DB4"/>
    <w:rsid w:val="007A30F5"/>
    <w:rsid w:val="007B3FE1"/>
    <w:rsid w:val="007C4017"/>
    <w:rsid w:val="007E0F64"/>
    <w:rsid w:val="007F250B"/>
    <w:rsid w:val="007F5DD2"/>
    <w:rsid w:val="00800826"/>
    <w:rsid w:val="00824C4D"/>
    <w:rsid w:val="008502AF"/>
    <w:rsid w:val="00895914"/>
    <w:rsid w:val="008C42CB"/>
    <w:rsid w:val="008E6DC7"/>
    <w:rsid w:val="009048A2"/>
    <w:rsid w:val="00951BBF"/>
    <w:rsid w:val="009B0ACE"/>
    <w:rsid w:val="009B69E7"/>
    <w:rsid w:val="009C5EC6"/>
    <w:rsid w:val="00A016DD"/>
    <w:rsid w:val="00A1288D"/>
    <w:rsid w:val="00A14122"/>
    <w:rsid w:val="00A16056"/>
    <w:rsid w:val="00A55592"/>
    <w:rsid w:val="00A56E42"/>
    <w:rsid w:val="00A60DB2"/>
    <w:rsid w:val="00A80453"/>
    <w:rsid w:val="00A846FB"/>
    <w:rsid w:val="00AB5C20"/>
    <w:rsid w:val="00AC40AC"/>
    <w:rsid w:val="00AF1A47"/>
    <w:rsid w:val="00B26078"/>
    <w:rsid w:val="00B42172"/>
    <w:rsid w:val="00B44A02"/>
    <w:rsid w:val="00B62E55"/>
    <w:rsid w:val="00B65FE6"/>
    <w:rsid w:val="00B71A71"/>
    <w:rsid w:val="00B915CB"/>
    <w:rsid w:val="00BB1BDA"/>
    <w:rsid w:val="00BD115D"/>
    <w:rsid w:val="00BF252C"/>
    <w:rsid w:val="00BF6FB2"/>
    <w:rsid w:val="00C14F81"/>
    <w:rsid w:val="00C16F31"/>
    <w:rsid w:val="00C40B9C"/>
    <w:rsid w:val="00C73F7A"/>
    <w:rsid w:val="00CA292C"/>
    <w:rsid w:val="00CB4978"/>
    <w:rsid w:val="00D20408"/>
    <w:rsid w:val="00D837AB"/>
    <w:rsid w:val="00DD0073"/>
    <w:rsid w:val="00E64858"/>
    <w:rsid w:val="00EB553D"/>
    <w:rsid w:val="00ED6C58"/>
    <w:rsid w:val="00EF7649"/>
    <w:rsid w:val="00F56178"/>
    <w:rsid w:val="00F93CDD"/>
    <w:rsid w:val="00F94742"/>
    <w:rsid w:val="00FC459B"/>
    <w:rsid w:val="00FD3832"/>
    <w:rsid w:val="00FF4D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C55544E"/>
  <w14:defaultImageDpi w14:val="300"/>
  <w15:docId w15:val="{B85F2990-94FC-FD46-8186-2305B34E7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ＭＳ 明朝" w:hAnsi="Times New Roman" w:cs="ＭＳ ゴシック"/>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1BDA"/>
    <w:pPr>
      <w:widowControl w:val="0"/>
      <w:jc w:val="both"/>
    </w:pPr>
    <w:rPr>
      <w:rFonts w:ascii="Century" w:hAnsi="Century"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BB1BDA"/>
    <w:pPr>
      <w:tabs>
        <w:tab w:val="center" w:pos="4252"/>
        <w:tab w:val="right" w:pos="8504"/>
      </w:tabs>
      <w:snapToGrid w:val="0"/>
    </w:pPr>
  </w:style>
  <w:style w:type="character" w:customStyle="1" w:styleId="a4">
    <w:name w:val="ヘッダー (文字)"/>
    <w:basedOn w:val="a0"/>
    <w:link w:val="a3"/>
    <w:semiHidden/>
    <w:rsid w:val="00BB1BDA"/>
    <w:rPr>
      <w:rFonts w:ascii="Century" w:hAnsi="Century" w:cs="Times New Roman"/>
      <w:kern w:val="2"/>
      <w:sz w:val="21"/>
      <w:szCs w:val="24"/>
    </w:rPr>
  </w:style>
  <w:style w:type="character" w:styleId="a5">
    <w:name w:val="page number"/>
    <w:basedOn w:val="a0"/>
    <w:semiHidden/>
    <w:rsid w:val="00BB1BDA"/>
  </w:style>
  <w:style w:type="paragraph" w:styleId="a6">
    <w:name w:val="footer"/>
    <w:basedOn w:val="a"/>
    <w:link w:val="a7"/>
    <w:semiHidden/>
    <w:rsid w:val="00BB1BDA"/>
    <w:pPr>
      <w:tabs>
        <w:tab w:val="center" w:pos="4252"/>
        <w:tab w:val="right" w:pos="8504"/>
      </w:tabs>
      <w:snapToGrid w:val="0"/>
    </w:pPr>
  </w:style>
  <w:style w:type="character" w:customStyle="1" w:styleId="a7">
    <w:name w:val="フッター (文字)"/>
    <w:basedOn w:val="a0"/>
    <w:link w:val="a6"/>
    <w:semiHidden/>
    <w:rsid w:val="00BB1BDA"/>
    <w:rPr>
      <w:rFonts w:ascii="Century" w:hAnsi="Century" w:cs="Times New Roman"/>
      <w:kern w:val="2"/>
      <w:sz w:val="21"/>
      <w:szCs w:val="24"/>
    </w:rPr>
  </w:style>
  <w:style w:type="paragraph" w:styleId="a8">
    <w:name w:val="Normal Indent"/>
    <w:basedOn w:val="a"/>
    <w:semiHidden/>
    <w:rsid w:val="00BB1BDA"/>
    <w:pPr>
      <w:autoSpaceDE w:val="0"/>
      <w:autoSpaceDN w:val="0"/>
      <w:ind w:left="851"/>
    </w:pPr>
    <w:rPr>
      <w:rFonts w:ascii="Helv" w:hAnsi="Helv"/>
      <w:color w:val="000000"/>
      <w:spacing w:val="-2"/>
      <w:kern w:val="0"/>
      <w:sz w:val="20"/>
      <w:szCs w:val="20"/>
    </w:rPr>
  </w:style>
  <w:style w:type="character" w:styleId="a9">
    <w:name w:val="Hyperlink"/>
    <w:basedOn w:val="a0"/>
    <w:uiPriority w:val="99"/>
    <w:unhideWhenUsed/>
    <w:rsid w:val="00F93CDD"/>
    <w:rPr>
      <w:color w:val="0000FF" w:themeColor="hyperlink"/>
      <w:u w:val="single"/>
    </w:rPr>
  </w:style>
  <w:style w:type="paragraph" w:styleId="aa">
    <w:name w:val="List Paragraph"/>
    <w:basedOn w:val="a"/>
    <w:uiPriority w:val="34"/>
    <w:qFormat/>
    <w:rsid w:val="00F56178"/>
    <w:pPr>
      <w:ind w:leftChars="400" w:left="840"/>
    </w:pPr>
  </w:style>
  <w:style w:type="character" w:styleId="ab">
    <w:name w:val="Unresolved Mention"/>
    <w:basedOn w:val="a0"/>
    <w:uiPriority w:val="99"/>
    <w:semiHidden/>
    <w:unhideWhenUsed/>
    <w:rsid w:val="00700A6A"/>
    <w:rPr>
      <w:color w:val="605E5C"/>
      <w:shd w:val="clear" w:color="auto" w:fill="E1DFDD"/>
    </w:rPr>
  </w:style>
  <w:style w:type="character" w:styleId="ac">
    <w:name w:val="annotation reference"/>
    <w:basedOn w:val="a0"/>
    <w:uiPriority w:val="99"/>
    <w:semiHidden/>
    <w:unhideWhenUsed/>
    <w:rsid w:val="00700A6A"/>
    <w:rPr>
      <w:sz w:val="18"/>
      <w:szCs w:val="18"/>
    </w:rPr>
  </w:style>
  <w:style w:type="paragraph" w:styleId="ad">
    <w:name w:val="annotation text"/>
    <w:basedOn w:val="a"/>
    <w:link w:val="ae"/>
    <w:uiPriority w:val="99"/>
    <w:unhideWhenUsed/>
    <w:rsid w:val="00700A6A"/>
    <w:pPr>
      <w:jc w:val="left"/>
    </w:pPr>
  </w:style>
  <w:style w:type="character" w:customStyle="1" w:styleId="ae">
    <w:name w:val="コメント文字列 (文字)"/>
    <w:basedOn w:val="a0"/>
    <w:link w:val="ad"/>
    <w:uiPriority w:val="99"/>
    <w:rsid w:val="00700A6A"/>
    <w:rPr>
      <w:rFonts w:ascii="Century" w:hAnsi="Century" w:cs="Times New Roman"/>
      <w:kern w:val="2"/>
      <w:sz w:val="21"/>
      <w:szCs w:val="24"/>
    </w:rPr>
  </w:style>
  <w:style w:type="paragraph" w:styleId="af">
    <w:name w:val="annotation subject"/>
    <w:basedOn w:val="ad"/>
    <w:next w:val="ad"/>
    <w:link w:val="af0"/>
    <w:uiPriority w:val="99"/>
    <w:semiHidden/>
    <w:unhideWhenUsed/>
    <w:rsid w:val="00700A6A"/>
    <w:rPr>
      <w:b/>
      <w:bCs/>
    </w:rPr>
  </w:style>
  <w:style w:type="character" w:customStyle="1" w:styleId="af0">
    <w:name w:val="コメント内容 (文字)"/>
    <w:basedOn w:val="ae"/>
    <w:link w:val="af"/>
    <w:uiPriority w:val="99"/>
    <w:semiHidden/>
    <w:rsid w:val="00700A6A"/>
    <w:rPr>
      <w:rFonts w:ascii="Century" w:hAnsi="Century" w:cs="Times New Roman"/>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56</Words>
  <Characters>1463</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槙原 絵理</dc:creator>
  <cp:keywords/>
  <dc:description/>
  <cp:lastModifiedBy>上野 樹子</cp:lastModifiedBy>
  <cp:revision>8</cp:revision>
  <dcterms:created xsi:type="dcterms:W3CDTF">2023-04-03T05:18:00Z</dcterms:created>
  <dcterms:modified xsi:type="dcterms:W3CDTF">2024-05-02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8a979c90fa0cf834f2d871ac6ef4cc95364c72dd23e8a86d417dea42f9afd</vt:lpwstr>
  </property>
</Properties>
</file>